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160B6C" w14:textId="2368E10C" w:rsidR="00FC77F1" w:rsidRDefault="00384BAC" w:rsidP="00A235AC">
      <w:pPr>
        <w:pStyle w:val="ListParagraph"/>
        <w:numPr>
          <w:ilvl w:val="0"/>
          <w:numId w:val="3"/>
        </w:numPr>
      </w:pPr>
      <w:r>
        <w:t>Serializability: Executing</w:t>
      </w:r>
      <w:r w:rsidR="005552E6">
        <w:t xml:space="preserve"> P1, P2 in any order (serially) gives A=1, B=2</w:t>
      </w:r>
    </w:p>
    <w:p w14:paraId="473C5132" w14:textId="6CC7933B" w:rsidR="00A235AC" w:rsidRDefault="00A235AC" w:rsidP="00A235AC">
      <w:pPr>
        <w:pStyle w:val="ListParagraph"/>
        <w:numPr>
          <w:ilvl w:val="1"/>
          <w:numId w:val="3"/>
        </w:numPr>
      </w:pPr>
      <w:r>
        <w:t>S1 Serializable because output of S1 is equal to output of any schedule of P1, P2</w:t>
      </w:r>
    </w:p>
    <w:p w14:paraId="3F68398B" w14:textId="5474C60D" w:rsidR="00A235AC" w:rsidRDefault="005552E6" w:rsidP="00A235AC">
      <w:pPr>
        <w:pStyle w:val="ListParagraph"/>
        <w:numPr>
          <w:ilvl w:val="2"/>
          <w:numId w:val="3"/>
        </w:numPr>
      </w:pPr>
      <w:r>
        <w:t xml:space="preserve">S1 yields </w:t>
      </w:r>
      <w:r w:rsidR="00A235AC">
        <w:t>A=1, B=2</w:t>
      </w:r>
    </w:p>
    <w:p w14:paraId="55FFB568" w14:textId="46B685D8" w:rsidR="00A235AC" w:rsidRDefault="005552E6" w:rsidP="00A235AC">
      <w:pPr>
        <w:pStyle w:val="ListParagraph"/>
        <w:numPr>
          <w:ilvl w:val="1"/>
          <w:numId w:val="3"/>
        </w:numPr>
      </w:pPr>
      <w:r>
        <w:t>S2 Not serializable because output of S2 is A=0, B=2.</w:t>
      </w:r>
    </w:p>
    <w:p w14:paraId="633992AC" w14:textId="63348B7D" w:rsidR="005552E6" w:rsidRDefault="005552E6" w:rsidP="00A235AC">
      <w:pPr>
        <w:pStyle w:val="ListParagraph"/>
        <w:numPr>
          <w:ilvl w:val="1"/>
          <w:numId w:val="3"/>
        </w:numPr>
      </w:pPr>
      <w:r>
        <w:t>S3 Serializable because S3 yields A=1, B=2</w:t>
      </w:r>
    </w:p>
    <w:p w14:paraId="71D81F69" w14:textId="404488EE" w:rsidR="005552E6" w:rsidRDefault="00384BAC" w:rsidP="005552E6">
      <w:pPr>
        <w:pStyle w:val="ListParagraph"/>
        <w:numPr>
          <w:ilvl w:val="0"/>
          <w:numId w:val="3"/>
        </w:numPr>
      </w:pPr>
      <w:r>
        <w:t>Schedule, Serial, Strict</w:t>
      </w:r>
    </w:p>
    <w:p w14:paraId="1E3107D2" w14:textId="714DD261" w:rsidR="005552E6" w:rsidRDefault="005552E6" w:rsidP="005552E6">
      <w:pPr>
        <w:pStyle w:val="ListParagraph"/>
        <w:numPr>
          <w:ilvl w:val="1"/>
          <w:numId w:val="3"/>
        </w:numPr>
      </w:pPr>
      <w:r>
        <w:t>S1</w:t>
      </w:r>
    </w:p>
    <w:p w14:paraId="518CC08F" w14:textId="6882BC50" w:rsidR="005552E6" w:rsidRDefault="005552E6" w:rsidP="005552E6">
      <w:pPr>
        <w:pStyle w:val="ListParagraph"/>
        <w:numPr>
          <w:ilvl w:val="2"/>
          <w:numId w:val="3"/>
        </w:numPr>
      </w:pPr>
      <w:r>
        <w:t>Schedule because order and operations are preserved from P1, P2</w:t>
      </w:r>
    </w:p>
    <w:p w14:paraId="7A7F2F25" w14:textId="6FC24FCC" w:rsidR="005552E6" w:rsidRDefault="005552E6" w:rsidP="005552E6">
      <w:pPr>
        <w:pStyle w:val="ListParagraph"/>
        <w:numPr>
          <w:ilvl w:val="2"/>
          <w:numId w:val="3"/>
        </w:numPr>
      </w:pPr>
      <w:r>
        <w:t>Not serial because there is interleaving</w:t>
      </w:r>
    </w:p>
    <w:p w14:paraId="0C7C3C2D" w14:textId="791B5062" w:rsidR="005552E6" w:rsidRDefault="005552E6" w:rsidP="005552E6">
      <w:pPr>
        <w:pStyle w:val="ListParagraph"/>
        <w:numPr>
          <w:ilvl w:val="2"/>
          <w:numId w:val="3"/>
        </w:numPr>
      </w:pPr>
      <w:r>
        <w:t xml:space="preserve">Not strict because T2 writes A after </w:t>
      </w:r>
      <w:r w:rsidR="007A256B">
        <w:t>T</w:t>
      </w:r>
      <w:r>
        <w:t xml:space="preserve">1 reads A before </w:t>
      </w:r>
      <w:r w:rsidR="007A256B">
        <w:t>T1 c/o</w:t>
      </w:r>
    </w:p>
    <w:p w14:paraId="4B54CCEC" w14:textId="733B91AB" w:rsidR="005552E6" w:rsidRDefault="005552E6" w:rsidP="005552E6">
      <w:pPr>
        <w:pStyle w:val="ListParagraph"/>
        <w:numPr>
          <w:ilvl w:val="1"/>
          <w:numId w:val="3"/>
        </w:numPr>
      </w:pPr>
      <w:r>
        <w:t>S2</w:t>
      </w:r>
    </w:p>
    <w:p w14:paraId="4F50544B" w14:textId="79658B49" w:rsidR="005552E6" w:rsidRDefault="005552E6" w:rsidP="005552E6">
      <w:pPr>
        <w:pStyle w:val="ListParagraph"/>
        <w:numPr>
          <w:ilvl w:val="2"/>
          <w:numId w:val="3"/>
        </w:numPr>
      </w:pPr>
      <w:r>
        <w:t xml:space="preserve">Schedule because it preserves order and </w:t>
      </w:r>
      <w:r w:rsidR="007A256B">
        <w:t>operations</w:t>
      </w:r>
    </w:p>
    <w:p w14:paraId="2C219986" w14:textId="5845692C" w:rsidR="005552E6" w:rsidRDefault="007A256B" w:rsidP="005552E6">
      <w:pPr>
        <w:pStyle w:val="ListParagraph"/>
        <w:numPr>
          <w:ilvl w:val="2"/>
          <w:numId w:val="3"/>
        </w:numPr>
      </w:pPr>
      <w:r>
        <w:t>Not serial because there is interleaving</w:t>
      </w:r>
    </w:p>
    <w:p w14:paraId="79E095D9" w14:textId="1AD08577" w:rsidR="007A256B" w:rsidRDefault="007A256B" w:rsidP="007A256B">
      <w:pPr>
        <w:pStyle w:val="ListParagraph"/>
        <w:numPr>
          <w:ilvl w:val="2"/>
          <w:numId w:val="3"/>
        </w:numPr>
      </w:pPr>
      <w:r>
        <w:t>Not strict because T2 writes A after T1 reads A before T1 c/o</w:t>
      </w:r>
    </w:p>
    <w:p w14:paraId="4C9CE731" w14:textId="1D2A48A3" w:rsidR="007A256B" w:rsidRDefault="007A256B" w:rsidP="007A256B">
      <w:pPr>
        <w:pStyle w:val="ListParagraph"/>
        <w:numPr>
          <w:ilvl w:val="1"/>
          <w:numId w:val="3"/>
        </w:numPr>
      </w:pPr>
      <w:r>
        <w:t>S3</w:t>
      </w:r>
    </w:p>
    <w:p w14:paraId="7A314CE2" w14:textId="433189CB" w:rsidR="007A256B" w:rsidRDefault="007A256B" w:rsidP="007A256B">
      <w:pPr>
        <w:pStyle w:val="ListParagraph"/>
        <w:numPr>
          <w:ilvl w:val="2"/>
          <w:numId w:val="3"/>
        </w:numPr>
      </w:pPr>
      <w:r>
        <w:t>Schedule because the order and operations are preserved</w:t>
      </w:r>
    </w:p>
    <w:p w14:paraId="5E8001F8" w14:textId="76A7A7CD" w:rsidR="007A256B" w:rsidRDefault="007A256B" w:rsidP="007A256B">
      <w:pPr>
        <w:pStyle w:val="ListParagraph"/>
        <w:numPr>
          <w:ilvl w:val="2"/>
          <w:numId w:val="3"/>
        </w:numPr>
      </w:pPr>
      <w:r>
        <w:t>Serial because there is no interleaving</w:t>
      </w:r>
    </w:p>
    <w:p w14:paraId="18DD5897" w14:textId="19A05755" w:rsidR="007A256B" w:rsidRDefault="007A256B" w:rsidP="007A256B">
      <w:pPr>
        <w:pStyle w:val="ListParagraph"/>
        <w:numPr>
          <w:ilvl w:val="2"/>
          <w:numId w:val="3"/>
        </w:numPr>
      </w:pPr>
      <w:r>
        <w:t>Strict because serial schedule makes conflict impossible</w:t>
      </w:r>
    </w:p>
    <w:p w14:paraId="37431219" w14:textId="0991D1D6" w:rsidR="007A256B" w:rsidRDefault="007A256B" w:rsidP="007A256B">
      <w:pPr>
        <w:pStyle w:val="ListParagraph"/>
        <w:numPr>
          <w:ilvl w:val="1"/>
          <w:numId w:val="3"/>
        </w:numPr>
      </w:pPr>
      <w:r>
        <w:t>S4</w:t>
      </w:r>
    </w:p>
    <w:p w14:paraId="3A2BA209" w14:textId="78999D55" w:rsidR="007A256B" w:rsidRDefault="007A256B" w:rsidP="007A256B">
      <w:pPr>
        <w:pStyle w:val="ListParagraph"/>
        <w:numPr>
          <w:ilvl w:val="2"/>
          <w:numId w:val="3"/>
        </w:numPr>
      </w:pPr>
      <w:r>
        <w:t>Not a serial schedule nor a strict schedule because it’s not a schedule.</w:t>
      </w:r>
    </w:p>
    <w:p w14:paraId="2ADAD10A" w14:textId="682B181C" w:rsidR="00384BAC" w:rsidRDefault="00384BAC" w:rsidP="00384BAC">
      <w:pPr>
        <w:pStyle w:val="ListParagraph"/>
        <w:numPr>
          <w:ilvl w:val="0"/>
          <w:numId w:val="3"/>
        </w:numPr>
      </w:pPr>
      <w:r>
        <w:t>Lock Tables</w:t>
      </w:r>
    </w:p>
    <w:p w14:paraId="5848DBC3" w14:textId="7E9F72CC" w:rsidR="00D07B56" w:rsidRDefault="00D07B56" w:rsidP="00BE258A">
      <w:pPr>
        <w:jc w:val="center"/>
        <w:rPr>
          <w:u w:val="single"/>
        </w:rPr>
      </w:pPr>
      <w:r w:rsidRPr="00D07B56">
        <w:rPr>
          <w:u w:val="single"/>
        </w:rPr>
        <w:t>S1</w:t>
      </w:r>
      <w:r>
        <w:rPr>
          <w:u w:val="single"/>
        </w:rPr>
        <w:t>:</w:t>
      </w:r>
    </w:p>
    <w:p w14:paraId="4603E8FB" w14:textId="7036D355" w:rsidR="00237C7B" w:rsidRPr="00237C7B" w:rsidRDefault="00237C7B" w:rsidP="00237C7B">
      <w:pPr>
        <w:pStyle w:val="ListParagraph"/>
        <w:numPr>
          <w:ilvl w:val="0"/>
          <w:numId w:val="4"/>
        </w:numPr>
        <w:rPr>
          <w:u w:val="single"/>
        </w:rPr>
      </w:pPr>
      <w:r>
        <w:t>T1: S(A)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710"/>
        <w:gridCol w:w="737"/>
        <w:gridCol w:w="923"/>
        <w:gridCol w:w="1045"/>
        <w:gridCol w:w="5575"/>
      </w:tblGrid>
      <w:tr w:rsidR="00237C7B" w14:paraId="2681950F" w14:textId="77777777" w:rsidTr="00237C7B">
        <w:tc>
          <w:tcPr>
            <w:tcW w:w="710" w:type="dxa"/>
          </w:tcPr>
          <w:p w14:paraId="78B1FF19" w14:textId="6BB28472" w:rsidR="00237C7B" w:rsidRPr="00237C7B" w:rsidRDefault="00237C7B" w:rsidP="00384BAC">
            <w:pPr>
              <w:rPr>
                <w:b/>
                <w:bCs/>
              </w:rPr>
            </w:pPr>
            <w:r>
              <w:rPr>
                <w:b/>
                <w:bCs/>
              </w:rPr>
              <w:t>Data</w:t>
            </w:r>
          </w:p>
        </w:tc>
        <w:tc>
          <w:tcPr>
            <w:tcW w:w="737" w:type="dxa"/>
          </w:tcPr>
          <w:p w14:paraId="5F9450F9" w14:textId="5592E007" w:rsidR="00237C7B" w:rsidRPr="00237C7B" w:rsidRDefault="00237C7B" w:rsidP="00384BAC">
            <w:pPr>
              <w:rPr>
                <w:b/>
                <w:bCs/>
              </w:rPr>
            </w:pPr>
            <w:r>
              <w:rPr>
                <w:b/>
                <w:bCs/>
              </w:rPr>
              <w:t>Lock</w:t>
            </w:r>
          </w:p>
        </w:tc>
        <w:tc>
          <w:tcPr>
            <w:tcW w:w="923" w:type="dxa"/>
          </w:tcPr>
          <w:p w14:paraId="57F35A11" w14:textId="233C0689" w:rsidR="00237C7B" w:rsidRPr="00237C7B" w:rsidRDefault="00237C7B" w:rsidP="00384BAC">
            <w:pPr>
              <w:rPr>
                <w:b/>
                <w:bCs/>
              </w:rPr>
            </w:pPr>
            <w:r>
              <w:rPr>
                <w:b/>
                <w:bCs/>
              </w:rPr>
              <w:t>Owner</w:t>
            </w:r>
          </w:p>
        </w:tc>
        <w:tc>
          <w:tcPr>
            <w:tcW w:w="1045" w:type="dxa"/>
          </w:tcPr>
          <w:p w14:paraId="2DD31073" w14:textId="4941E881" w:rsidR="00237C7B" w:rsidRPr="00237C7B" w:rsidRDefault="00237C7B" w:rsidP="00384BAC">
            <w:pPr>
              <w:rPr>
                <w:b/>
                <w:bCs/>
              </w:rPr>
            </w:pPr>
            <w:r>
              <w:rPr>
                <w:b/>
                <w:bCs/>
              </w:rPr>
              <w:t>Waiting</w:t>
            </w:r>
          </w:p>
        </w:tc>
        <w:tc>
          <w:tcPr>
            <w:tcW w:w="5575" w:type="dxa"/>
          </w:tcPr>
          <w:p w14:paraId="152AD031" w14:textId="3E8F41EF" w:rsidR="00237C7B" w:rsidRPr="00237C7B" w:rsidRDefault="00237C7B" w:rsidP="00384BAC">
            <w:pPr>
              <w:rPr>
                <w:b/>
                <w:bCs/>
              </w:rPr>
            </w:pPr>
            <w:r>
              <w:rPr>
                <w:b/>
                <w:bCs/>
              </w:rPr>
              <w:t>Reason</w:t>
            </w:r>
          </w:p>
        </w:tc>
      </w:tr>
      <w:tr w:rsidR="00237C7B" w14:paraId="14CD955D" w14:textId="77777777" w:rsidTr="00237C7B">
        <w:tc>
          <w:tcPr>
            <w:tcW w:w="710" w:type="dxa"/>
          </w:tcPr>
          <w:p w14:paraId="54402F33" w14:textId="529E1C2F" w:rsidR="00237C7B" w:rsidRDefault="00237C7B" w:rsidP="00384BAC">
            <w:r>
              <w:t>A</w:t>
            </w:r>
          </w:p>
        </w:tc>
        <w:tc>
          <w:tcPr>
            <w:tcW w:w="737" w:type="dxa"/>
          </w:tcPr>
          <w:p w14:paraId="3D5F8DB2" w14:textId="16AC193C" w:rsidR="00237C7B" w:rsidRDefault="00237C7B" w:rsidP="00384BAC">
            <w:r>
              <w:t>S</w:t>
            </w:r>
          </w:p>
        </w:tc>
        <w:tc>
          <w:tcPr>
            <w:tcW w:w="923" w:type="dxa"/>
          </w:tcPr>
          <w:p w14:paraId="15CBBB29" w14:textId="2C888077" w:rsidR="00237C7B" w:rsidRDefault="00237C7B" w:rsidP="00384BAC">
            <w:r>
              <w:t>T1</w:t>
            </w:r>
          </w:p>
        </w:tc>
        <w:tc>
          <w:tcPr>
            <w:tcW w:w="1045" w:type="dxa"/>
          </w:tcPr>
          <w:p w14:paraId="43D7D109" w14:textId="77777777" w:rsidR="00237C7B" w:rsidRDefault="00237C7B" w:rsidP="00384BAC"/>
        </w:tc>
        <w:tc>
          <w:tcPr>
            <w:tcW w:w="5575" w:type="dxa"/>
          </w:tcPr>
          <w:p w14:paraId="497B2880" w14:textId="53D8CE08" w:rsidR="00237C7B" w:rsidRDefault="00237C7B" w:rsidP="00384BAC">
            <w:r>
              <w:t xml:space="preserve">T1 request </w:t>
            </w:r>
            <w:proofErr w:type="spellStart"/>
            <w:r>
              <w:t xml:space="preserve">s </w:t>
            </w:r>
            <w:proofErr w:type="spellEnd"/>
            <w:r>
              <w:t xml:space="preserve">on A, T2 has no x on A; </w:t>
            </w:r>
            <w:r w:rsidR="00BE258A">
              <w:t>Approve</w:t>
            </w:r>
          </w:p>
        </w:tc>
      </w:tr>
    </w:tbl>
    <w:p w14:paraId="3F241241" w14:textId="43AF94F7" w:rsidR="00237C7B" w:rsidRPr="00237C7B" w:rsidRDefault="00237C7B" w:rsidP="00237C7B">
      <w:pPr>
        <w:pStyle w:val="ListParagraph"/>
        <w:numPr>
          <w:ilvl w:val="0"/>
          <w:numId w:val="4"/>
        </w:numPr>
        <w:rPr>
          <w:u w:val="single"/>
        </w:rPr>
      </w:pPr>
      <w:r>
        <w:t xml:space="preserve">T1: </w:t>
      </w:r>
      <w:r>
        <w:t>R</w:t>
      </w:r>
      <w:r>
        <w:t>(A)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710"/>
        <w:gridCol w:w="737"/>
        <w:gridCol w:w="923"/>
        <w:gridCol w:w="1045"/>
        <w:gridCol w:w="5575"/>
      </w:tblGrid>
      <w:tr w:rsidR="00237C7B" w14:paraId="11EA870E" w14:textId="77777777" w:rsidTr="00E1635D">
        <w:tc>
          <w:tcPr>
            <w:tcW w:w="710" w:type="dxa"/>
          </w:tcPr>
          <w:p w14:paraId="65DD280B" w14:textId="77777777" w:rsidR="00237C7B" w:rsidRPr="00237C7B" w:rsidRDefault="00237C7B" w:rsidP="00E1635D">
            <w:pPr>
              <w:rPr>
                <w:b/>
                <w:bCs/>
              </w:rPr>
            </w:pPr>
            <w:r>
              <w:rPr>
                <w:b/>
                <w:bCs/>
              </w:rPr>
              <w:t>Data</w:t>
            </w:r>
          </w:p>
        </w:tc>
        <w:tc>
          <w:tcPr>
            <w:tcW w:w="737" w:type="dxa"/>
          </w:tcPr>
          <w:p w14:paraId="7056256E" w14:textId="77777777" w:rsidR="00237C7B" w:rsidRPr="00237C7B" w:rsidRDefault="00237C7B" w:rsidP="00E1635D">
            <w:pPr>
              <w:rPr>
                <w:b/>
                <w:bCs/>
              </w:rPr>
            </w:pPr>
            <w:r>
              <w:rPr>
                <w:b/>
                <w:bCs/>
              </w:rPr>
              <w:t>Lock</w:t>
            </w:r>
          </w:p>
        </w:tc>
        <w:tc>
          <w:tcPr>
            <w:tcW w:w="923" w:type="dxa"/>
          </w:tcPr>
          <w:p w14:paraId="33E6DB55" w14:textId="77777777" w:rsidR="00237C7B" w:rsidRPr="00237C7B" w:rsidRDefault="00237C7B" w:rsidP="00E1635D">
            <w:pPr>
              <w:rPr>
                <w:b/>
                <w:bCs/>
              </w:rPr>
            </w:pPr>
            <w:r>
              <w:rPr>
                <w:b/>
                <w:bCs/>
              </w:rPr>
              <w:t>Owner</w:t>
            </w:r>
          </w:p>
        </w:tc>
        <w:tc>
          <w:tcPr>
            <w:tcW w:w="1045" w:type="dxa"/>
          </w:tcPr>
          <w:p w14:paraId="3A7914C9" w14:textId="77777777" w:rsidR="00237C7B" w:rsidRPr="00237C7B" w:rsidRDefault="00237C7B" w:rsidP="00E1635D">
            <w:pPr>
              <w:rPr>
                <w:b/>
                <w:bCs/>
              </w:rPr>
            </w:pPr>
            <w:r>
              <w:rPr>
                <w:b/>
                <w:bCs/>
              </w:rPr>
              <w:t>Waiting</w:t>
            </w:r>
          </w:p>
        </w:tc>
        <w:tc>
          <w:tcPr>
            <w:tcW w:w="5575" w:type="dxa"/>
          </w:tcPr>
          <w:p w14:paraId="521F32BE" w14:textId="77777777" w:rsidR="00237C7B" w:rsidRPr="00237C7B" w:rsidRDefault="00237C7B" w:rsidP="00E1635D">
            <w:pPr>
              <w:rPr>
                <w:b/>
                <w:bCs/>
              </w:rPr>
            </w:pPr>
            <w:r>
              <w:rPr>
                <w:b/>
                <w:bCs/>
              </w:rPr>
              <w:t>Reason</w:t>
            </w:r>
          </w:p>
        </w:tc>
      </w:tr>
      <w:tr w:rsidR="00237C7B" w14:paraId="52502F09" w14:textId="77777777" w:rsidTr="00E1635D">
        <w:tc>
          <w:tcPr>
            <w:tcW w:w="710" w:type="dxa"/>
          </w:tcPr>
          <w:p w14:paraId="6D4BEA5E" w14:textId="77777777" w:rsidR="00237C7B" w:rsidRDefault="00237C7B" w:rsidP="00E1635D">
            <w:r>
              <w:t>A</w:t>
            </w:r>
          </w:p>
        </w:tc>
        <w:tc>
          <w:tcPr>
            <w:tcW w:w="737" w:type="dxa"/>
          </w:tcPr>
          <w:p w14:paraId="146B0087" w14:textId="77777777" w:rsidR="00237C7B" w:rsidRDefault="00237C7B" w:rsidP="00E1635D">
            <w:r>
              <w:t>S</w:t>
            </w:r>
          </w:p>
        </w:tc>
        <w:tc>
          <w:tcPr>
            <w:tcW w:w="923" w:type="dxa"/>
          </w:tcPr>
          <w:p w14:paraId="67FFEF91" w14:textId="77777777" w:rsidR="00237C7B" w:rsidRDefault="00237C7B" w:rsidP="00E1635D">
            <w:r>
              <w:t>T1</w:t>
            </w:r>
          </w:p>
        </w:tc>
        <w:tc>
          <w:tcPr>
            <w:tcW w:w="1045" w:type="dxa"/>
          </w:tcPr>
          <w:p w14:paraId="6096742D" w14:textId="77777777" w:rsidR="00237C7B" w:rsidRDefault="00237C7B" w:rsidP="00E1635D"/>
        </w:tc>
        <w:tc>
          <w:tcPr>
            <w:tcW w:w="5575" w:type="dxa"/>
          </w:tcPr>
          <w:p w14:paraId="06F3CEC6" w14:textId="44AB6165" w:rsidR="00237C7B" w:rsidRDefault="00237C7B" w:rsidP="00E1635D">
            <w:r>
              <w:t>Read A doesn’t change locks</w:t>
            </w:r>
          </w:p>
        </w:tc>
      </w:tr>
    </w:tbl>
    <w:p w14:paraId="79233C69" w14:textId="41F29B34" w:rsidR="00237C7B" w:rsidRPr="00237C7B" w:rsidRDefault="00237C7B" w:rsidP="00237C7B">
      <w:pPr>
        <w:pStyle w:val="ListParagraph"/>
        <w:numPr>
          <w:ilvl w:val="0"/>
          <w:numId w:val="4"/>
        </w:numPr>
        <w:rPr>
          <w:u w:val="single"/>
        </w:rPr>
      </w:pPr>
      <w:r>
        <w:t>T1: R(A)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710"/>
        <w:gridCol w:w="737"/>
        <w:gridCol w:w="923"/>
        <w:gridCol w:w="1045"/>
        <w:gridCol w:w="5575"/>
      </w:tblGrid>
      <w:tr w:rsidR="00237C7B" w14:paraId="24EDB3EB" w14:textId="77777777" w:rsidTr="00E1635D">
        <w:tc>
          <w:tcPr>
            <w:tcW w:w="710" w:type="dxa"/>
          </w:tcPr>
          <w:p w14:paraId="57D1910A" w14:textId="77777777" w:rsidR="00237C7B" w:rsidRPr="00237C7B" w:rsidRDefault="00237C7B" w:rsidP="00E1635D">
            <w:pPr>
              <w:rPr>
                <w:b/>
                <w:bCs/>
              </w:rPr>
            </w:pPr>
            <w:r>
              <w:rPr>
                <w:b/>
                <w:bCs/>
              </w:rPr>
              <w:t>Data</w:t>
            </w:r>
          </w:p>
        </w:tc>
        <w:tc>
          <w:tcPr>
            <w:tcW w:w="737" w:type="dxa"/>
          </w:tcPr>
          <w:p w14:paraId="1DB60114" w14:textId="77777777" w:rsidR="00237C7B" w:rsidRPr="00237C7B" w:rsidRDefault="00237C7B" w:rsidP="00E1635D">
            <w:pPr>
              <w:rPr>
                <w:b/>
                <w:bCs/>
              </w:rPr>
            </w:pPr>
            <w:r>
              <w:rPr>
                <w:b/>
                <w:bCs/>
              </w:rPr>
              <w:t>Lock</w:t>
            </w:r>
          </w:p>
        </w:tc>
        <w:tc>
          <w:tcPr>
            <w:tcW w:w="923" w:type="dxa"/>
          </w:tcPr>
          <w:p w14:paraId="6A542AF0" w14:textId="77777777" w:rsidR="00237C7B" w:rsidRPr="00237C7B" w:rsidRDefault="00237C7B" w:rsidP="00E1635D">
            <w:pPr>
              <w:rPr>
                <w:b/>
                <w:bCs/>
              </w:rPr>
            </w:pPr>
            <w:r>
              <w:rPr>
                <w:b/>
                <w:bCs/>
              </w:rPr>
              <w:t>Owner</w:t>
            </w:r>
          </w:p>
        </w:tc>
        <w:tc>
          <w:tcPr>
            <w:tcW w:w="1045" w:type="dxa"/>
          </w:tcPr>
          <w:p w14:paraId="3A002EC0" w14:textId="77777777" w:rsidR="00237C7B" w:rsidRPr="00237C7B" w:rsidRDefault="00237C7B" w:rsidP="00E1635D">
            <w:pPr>
              <w:rPr>
                <w:b/>
                <w:bCs/>
              </w:rPr>
            </w:pPr>
            <w:r>
              <w:rPr>
                <w:b/>
                <w:bCs/>
              </w:rPr>
              <w:t>Waiting</w:t>
            </w:r>
          </w:p>
        </w:tc>
        <w:tc>
          <w:tcPr>
            <w:tcW w:w="5575" w:type="dxa"/>
          </w:tcPr>
          <w:p w14:paraId="340E555E" w14:textId="77777777" w:rsidR="00237C7B" w:rsidRPr="00237C7B" w:rsidRDefault="00237C7B" w:rsidP="00E1635D">
            <w:pPr>
              <w:rPr>
                <w:b/>
                <w:bCs/>
              </w:rPr>
            </w:pPr>
            <w:r>
              <w:rPr>
                <w:b/>
                <w:bCs/>
              </w:rPr>
              <w:t>Reason</w:t>
            </w:r>
          </w:p>
        </w:tc>
      </w:tr>
      <w:tr w:rsidR="00237C7B" w14:paraId="24DAA4E5" w14:textId="77777777" w:rsidTr="00E1635D">
        <w:tc>
          <w:tcPr>
            <w:tcW w:w="710" w:type="dxa"/>
          </w:tcPr>
          <w:p w14:paraId="4E1BFDC3" w14:textId="77777777" w:rsidR="00237C7B" w:rsidRDefault="00237C7B" w:rsidP="00E1635D">
            <w:r>
              <w:t>A</w:t>
            </w:r>
          </w:p>
        </w:tc>
        <w:tc>
          <w:tcPr>
            <w:tcW w:w="737" w:type="dxa"/>
          </w:tcPr>
          <w:p w14:paraId="22E2EEF1" w14:textId="56C94C4A" w:rsidR="00237C7B" w:rsidRDefault="00237C7B" w:rsidP="00E1635D">
            <w:r>
              <w:t>X</w:t>
            </w:r>
          </w:p>
        </w:tc>
        <w:tc>
          <w:tcPr>
            <w:tcW w:w="923" w:type="dxa"/>
          </w:tcPr>
          <w:p w14:paraId="76F569DD" w14:textId="77777777" w:rsidR="00237C7B" w:rsidRDefault="00237C7B" w:rsidP="00E1635D">
            <w:r>
              <w:t>T1</w:t>
            </w:r>
          </w:p>
        </w:tc>
        <w:tc>
          <w:tcPr>
            <w:tcW w:w="1045" w:type="dxa"/>
          </w:tcPr>
          <w:p w14:paraId="3FEB4D14" w14:textId="77777777" w:rsidR="00237C7B" w:rsidRDefault="00237C7B" w:rsidP="00E1635D"/>
        </w:tc>
        <w:tc>
          <w:tcPr>
            <w:tcW w:w="5575" w:type="dxa"/>
          </w:tcPr>
          <w:p w14:paraId="40F8D39A" w14:textId="0728F64E" w:rsidR="00237C7B" w:rsidRDefault="00237C7B" w:rsidP="00E1635D">
            <w:r>
              <w:t>T2 has no lock on A; Approve</w:t>
            </w:r>
          </w:p>
        </w:tc>
      </w:tr>
    </w:tbl>
    <w:p w14:paraId="497DB7C5" w14:textId="1338F1B6" w:rsidR="00237C7B" w:rsidRPr="00237C7B" w:rsidRDefault="00237C7B" w:rsidP="00237C7B">
      <w:pPr>
        <w:pStyle w:val="ListParagraph"/>
        <w:numPr>
          <w:ilvl w:val="0"/>
          <w:numId w:val="4"/>
        </w:numPr>
        <w:rPr>
          <w:u w:val="single"/>
        </w:rPr>
      </w:pPr>
      <w:r>
        <w:t>T1: R(A)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710"/>
        <w:gridCol w:w="737"/>
        <w:gridCol w:w="923"/>
        <w:gridCol w:w="1045"/>
        <w:gridCol w:w="5575"/>
      </w:tblGrid>
      <w:tr w:rsidR="00237C7B" w14:paraId="0E13B111" w14:textId="77777777" w:rsidTr="00E1635D">
        <w:tc>
          <w:tcPr>
            <w:tcW w:w="710" w:type="dxa"/>
          </w:tcPr>
          <w:p w14:paraId="76FFEB90" w14:textId="77777777" w:rsidR="00237C7B" w:rsidRPr="00237C7B" w:rsidRDefault="00237C7B" w:rsidP="00E1635D">
            <w:pPr>
              <w:rPr>
                <w:b/>
                <w:bCs/>
              </w:rPr>
            </w:pPr>
            <w:r>
              <w:rPr>
                <w:b/>
                <w:bCs/>
              </w:rPr>
              <w:t>Data</w:t>
            </w:r>
          </w:p>
        </w:tc>
        <w:tc>
          <w:tcPr>
            <w:tcW w:w="737" w:type="dxa"/>
          </w:tcPr>
          <w:p w14:paraId="52FCDBD6" w14:textId="77777777" w:rsidR="00237C7B" w:rsidRPr="00237C7B" w:rsidRDefault="00237C7B" w:rsidP="00E1635D">
            <w:pPr>
              <w:rPr>
                <w:b/>
                <w:bCs/>
              </w:rPr>
            </w:pPr>
            <w:r>
              <w:rPr>
                <w:b/>
                <w:bCs/>
              </w:rPr>
              <w:t>Lock</w:t>
            </w:r>
          </w:p>
        </w:tc>
        <w:tc>
          <w:tcPr>
            <w:tcW w:w="923" w:type="dxa"/>
          </w:tcPr>
          <w:p w14:paraId="498A8991" w14:textId="77777777" w:rsidR="00237C7B" w:rsidRPr="00237C7B" w:rsidRDefault="00237C7B" w:rsidP="00E1635D">
            <w:pPr>
              <w:rPr>
                <w:b/>
                <w:bCs/>
              </w:rPr>
            </w:pPr>
            <w:r>
              <w:rPr>
                <w:b/>
                <w:bCs/>
              </w:rPr>
              <w:t>Owner</w:t>
            </w:r>
          </w:p>
        </w:tc>
        <w:tc>
          <w:tcPr>
            <w:tcW w:w="1045" w:type="dxa"/>
          </w:tcPr>
          <w:p w14:paraId="62CC5DEF" w14:textId="77777777" w:rsidR="00237C7B" w:rsidRPr="00237C7B" w:rsidRDefault="00237C7B" w:rsidP="00E1635D">
            <w:pPr>
              <w:rPr>
                <w:b/>
                <w:bCs/>
              </w:rPr>
            </w:pPr>
            <w:r>
              <w:rPr>
                <w:b/>
                <w:bCs/>
              </w:rPr>
              <w:t>Waiting</w:t>
            </w:r>
          </w:p>
        </w:tc>
        <w:tc>
          <w:tcPr>
            <w:tcW w:w="5575" w:type="dxa"/>
          </w:tcPr>
          <w:p w14:paraId="553C86FE" w14:textId="77777777" w:rsidR="00237C7B" w:rsidRPr="00237C7B" w:rsidRDefault="00237C7B" w:rsidP="00E1635D">
            <w:pPr>
              <w:rPr>
                <w:b/>
                <w:bCs/>
              </w:rPr>
            </w:pPr>
            <w:r>
              <w:rPr>
                <w:b/>
                <w:bCs/>
              </w:rPr>
              <w:t>Reason</w:t>
            </w:r>
          </w:p>
        </w:tc>
      </w:tr>
      <w:tr w:rsidR="00237C7B" w14:paraId="34636683" w14:textId="77777777" w:rsidTr="00E1635D">
        <w:tc>
          <w:tcPr>
            <w:tcW w:w="710" w:type="dxa"/>
          </w:tcPr>
          <w:p w14:paraId="247C9725" w14:textId="77777777" w:rsidR="00237C7B" w:rsidRDefault="00237C7B" w:rsidP="00E1635D">
            <w:r>
              <w:t>A</w:t>
            </w:r>
          </w:p>
        </w:tc>
        <w:tc>
          <w:tcPr>
            <w:tcW w:w="737" w:type="dxa"/>
          </w:tcPr>
          <w:p w14:paraId="5ABF223C" w14:textId="7198DDFD" w:rsidR="00237C7B" w:rsidRDefault="00237C7B" w:rsidP="00E1635D">
            <w:r>
              <w:t>X</w:t>
            </w:r>
          </w:p>
        </w:tc>
        <w:tc>
          <w:tcPr>
            <w:tcW w:w="923" w:type="dxa"/>
          </w:tcPr>
          <w:p w14:paraId="71912FAF" w14:textId="77777777" w:rsidR="00237C7B" w:rsidRDefault="00237C7B" w:rsidP="00E1635D">
            <w:r>
              <w:t>T1</w:t>
            </w:r>
          </w:p>
        </w:tc>
        <w:tc>
          <w:tcPr>
            <w:tcW w:w="1045" w:type="dxa"/>
          </w:tcPr>
          <w:p w14:paraId="69DF4F3F" w14:textId="77777777" w:rsidR="00237C7B" w:rsidRDefault="00237C7B" w:rsidP="00E1635D"/>
        </w:tc>
        <w:tc>
          <w:tcPr>
            <w:tcW w:w="5575" w:type="dxa"/>
          </w:tcPr>
          <w:p w14:paraId="36F01BB3" w14:textId="73E2D291" w:rsidR="00237C7B" w:rsidRDefault="00237C7B" w:rsidP="00E1635D">
            <w:r>
              <w:t>Write A doesn’t change locks</w:t>
            </w:r>
          </w:p>
        </w:tc>
      </w:tr>
    </w:tbl>
    <w:p w14:paraId="23015ECF" w14:textId="65CCD067" w:rsidR="00237C7B" w:rsidRPr="00237C7B" w:rsidRDefault="00237C7B" w:rsidP="00237C7B">
      <w:pPr>
        <w:pStyle w:val="ListParagraph"/>
        <w:numPr>
          <w:ilvl w:val="0"/>
          <w:numId w:val="4"/>
        </w:numPr>
        <w:rPr>
          <w:u w:val="single"/>
        </w:rPr>
      </w:pPr>
      <w:r>
        <w:t xml:space="preserve">T1: </w:t>
      </w:r>
      <w:r>
        <w:t>Commit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710"/>
        <w:gridCol w:w="737"/>
        <w:gridCol w:w="923"/>
        <w:gridCol w:w="1045"/>
        <w:gridCol w:w="5575"/>
      </w:tblGrid>
      <w:tr w:rsidR="00237C7B" w14:paraId="54E429C7" w14:textId="77777777" w:rsidTr="00E1635D">
        <w:tc>
          <w:tcPr>
            <w:tcW w:w="710" w:type="dxa"/>
          </w:tcPr>
          <w:p w14:paraId="069EE6FF" w14:textId="77777777" w:rsidR="00237C7B" w:rsidRPr="00237C7B" w:rsidRDefault="00237C7B" w:rsidP="00E1635D">
            <w:pPr>
              <w:rPr>
                <w:b/>
                <w:bCs/>
              </w:rPr>
            </w:pPr>
            <w:r>
              <w:rPr>
                <w:b/>
                <w:bCs/>
              </w:rPr>
              <w:t>Data</w:t>
            </w:r>
          </w:p>
        </w:tc>
        <w:tc>
          <w:tcPr>
            <w:tcW w:w="737" w:type="dxa"/>
          </w:tcPr>
          <w:p w14:paraId="1910762B" w14:textId="77777777" w:rsidR="00237C7B" w:rsidRPr="00237C7B" w:rsidRDefault="00237C7B" w:rsidP="00E1635D">
            <w:pPr>
              <w:rPr>
                <w:b/>
                <w:bCs/>
              </w:rPr>
            </w:pPr>
            <w:r>
              <w:rPr>
                <w:b/>
                <w:bCs/>
              </w:rPr>
              <w:t>Lock</w:t>
            </w:r>
          </w:p>
        </w:tc>
        <w:tc>
          <w:tcPr>
            <w:tcW w:w="923" w:type="dxa"/>
          </w:tcPr>
          <w:p w14:paraId="27920592" w14:textId="77777777" w:rsidR="00237C7B" w:rsidRPr="00237C7B" w:rsidRDefault="00237C7B" w:rsidP="00E1635D">
            <w:pPr>
              <w:rPr>
                <w:b/>
                <w:bCs/>
              </w:rPr>
            </w:pPr>
            <w:r>
              <w:rPr>
                <w:b/>
                <w:bCs/>
              </w:rPr>
              <w:t>Owner</w:t>
            </w:r>
          </w:p>
        </w:tc>
        <w:tc>
          <w:tcPr>
            <w:tcW w:w="1045" w:type="dxa"/>
          </w:tcPr>
          <w:p w14:paraId="27EC837D" w14:textId="77777777" w:rsidR="00237C7B" w:rsidRPr="00237C7B" w:rsidRDefault="00237C7B" w:rsidP="00E1635D">
            <w:pPr>
              <w:rPr>
                <w:b/>
                <w:bCs/>
              </w:rPr>
            </w:pPr>
            <w:r>
              <w:rPr>
                <w:b/>
                <w:bCs/>
              </w:rPr>
              <w:t>Waiting</w:t>
            </w:r>
          </w:p>
        </w:tc>
        <w:tc>
          <w:tcPr>
            <w:tcW w:w="5575" w:type="dxa"/>
          </w:tcPr>
          <w:p w14:paraId="377D16E5" w14:textId="77777777" w:rsidR="00237C7B" w:rsidRPr="00237C7B" w:rsidRDefault="00237C7B" w:rsidP="00E1635D">
            <w:pPr>
              <w:rPr>
                <w:b/>
                <w:bCs/>
              </w:rPr>
            </w:pPr>
            <w:r>
              <w:rPr>
                <w:b/>
                <w:bCs/>
              </w:rPr>
              <w:t>Reason</w:t>
            </w:r>
          </w:p>
        </w:tc>
      </w:tr>
      <w:tr w:rsidR="00237C7B" w14:paraId="5ADB83DE" w14:textId="77777777" w:rsidTr="00E1635D">
        <w:tc>
          <w:tcPr>
            <w:tcW w:w="710" w:type="dxa"/>
          </w:tcPr>
          <w:p w14:paraId="5023A849" w14:textId="1CEBEC26" w:rsidR="00237C7B" w:rsidRDefault="00237C7B" w:rsidP="00E1635D"/>
        </w:tc>
        <w:tc>
          <w:tcPr>
            <w:tcW w:w="737" w:type="dxa"/>
          </w:tcPr>
          <w:p w14:paraId="02FBCF11" w14:textId="07DF4F25" w:rsidR="00237C7B" w:rsidRDefault="00237C7B" w:rsidP="00E1635D"/>
        </w:tc>
        <w:tc>
          <w:tcPr>
            <w:tcW w:w="923" w:type="dxa"/>
          </w:tcPr>
          <w:p w14:paraId="11436ACA" w14:textId="4998D990" w:rsidR="00237C7B" w:rsidRDefault="00237C7B" w:rsidP="00E1635D"/>
        </w:tc>
        <w:tc>
          <w:tcPr>
            <w:tcW w:w="1045" w:type="dxa"/>
          </w:tcPr>
          <w:p w14:paraId="62646FEB" w14:textId="77777777" w:rsidR="00237C7B" w:rsidRDefault="00237C7B" w:rsidP="00E1635D"/>
        </w:tc>
        <w:tc>
          <w:tcPr>
            <w:tcW w:w="5575" w:type="dxa"/>
          </w:tcPr>
          <w:p w14:paraId="4226857A" w14:textId="17699C2B" w:rsidR="00237C7B" w:rsidRDefault="00237C7B" w:rsidP="00E1635D">
            <w:r>
              <w:t>T1 locks released</w:t>
            </w:r>
          </w:p>
        </w:tc>
      </w:tr>
    </w:tbl>
    <w:p w14:paraId="325EC0BA" w14:textId="77777777" w:rsidR="00237C7B" w:rsidRDefault="00237C7B" w:rsidP="00237C7B">
      <w:pPr>
        <w:ind w:left="360"/>
      </w:pPr>
    </w:p>
    <w:p w14:paraId="72F4B8E2" w14:textId="1241441F" w:rsidR="00237C7B" w:rsidRDefault="00237C7B" w:rsidP="00237C7B">
      <w:pPr>
        <w:ind w:left="360"/>
      </w:pPr>
    </w:p>
    <w:p w14:paraId="4448FCB6" w14:textId="202C74DF" w:rsidR="00237C7B" w:rsidRPr="00237C7B" w:rsidRDefault="00237C7B" w:rsidP="00237C7B">
      <w:pPr>
        <w:pStyle w:val="ListParagraph"/>
        <w:numPr>
          <w:ilvl w:val="0"/>
          <w:numId w:val="4"/>
        </w:numPr>
        <w:rPr>
          <w:u w:val="single"/>
        </w:rPr>
      </w:pPr>
      <w:r>
        <w:lastRenderedPageBreak/>
        <w:t>T2: S(A)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710"/>
        <w:gridCol w:w="737"/>
        <w:gridCol w:w="923"/>
        <w:gridCol w:w="1045"/>
        <w:gridCol w:w="5575"/>
      </w:tblGrid>
      <w:tr w:rsidR="00237C7B" w14:paraId="75746575" w14:textId="77777777" w:rsidTr="00E1635D">
        <w:tc>
          <w:tcPr>
            <w:tcW w:w="710" w:type="dxa"/>
          </w:tcPr>
          <w:p w14:paraId="3F13AB5B" w14:textId="77777777" w:rsidR="00237C7B" w:rsidRPr="00237C7B" w:rsidRDefault="00237C7B" w:rsidP="00E1635D">
            <w:pPr>
              <w:rPr>
                <w:b/>
                <w:bCs/>
              </w:rPr>
            </w:pPr>
            <w:r>
              <w:rPr>
                <w:b/>
                <w:bCs/>
              </w:rPr>
              <w:t>Data</w:t>
            </w:r>
          </w:p>
        </w:tc>
        <w:tc>
          <w:tcPr>
            <w:tcW w:w="737" w:type="dxa"/>
          </w:tcPr>
          <w:p w14:paraId="70A1A8B5" w14:textId="77777777" w:rsidR="00237C7B" w:rsidRPr="00237C7B" w:rsidRDefault="00237C7B" w:rsidP="00E1635D">
            <w:pPr>
              <w:rPr>
                <w:b/>
                <w:bCs/>
              </w:rPr>
            </w:pPr>
            <w:r>
              <w:rPr>
                <w:b/>
                <w:bCs/>
              </w:rPr>
              <w:t>Lock</w:t>
            </w:r>
          </w:p>
        </w:tc>
        <w:tc>
          <w:tcPr>
            <w:tcW w:w="923" w:type="dxa"/>
          </w:tcPr>
          <w:p w14:paraId="04D2221E" w14:textId="77777777" w:rsidR="00237C7B" w:rsidRPr="00237C7B" w:rsidRDefault="00237C7B" w:rsidP="00E1635D">
            <w:pPr>
              <w:rPr>
                <w:b/>
                <w:bCs/>
              </w:rPr>
            </w:pPr>
            <w:r>
              <w:rPr>
                <w:b/>
                <w:bCs/>
              </w:rPr>
              <w:t>Owner</w:t>
            </w:r>
          </w:p>
        </w:tc>
        <w:tc>
          <w:tcPr>
            <w:tcW w:w="1045" w:type="dxa"/>
          </w:tcPr>
          <w:p w14:paraId="0C737DD7" w14:textId="77777777" w:rsidR="00237C7B" w:rsidRPr="00237C7B" w:rsidRDefault="00237C7B" w:rsidP="00E1635D">
            <w:pPr>
              <w:rPr>
                <w:b/>
                <w:bCs/>
              </w:rPr>
            </w:pPr>
            <w:r>
              <w:rPr>
                <w:b/>
                <w:bCs/>
              </w:rPr>
              <w:t>Waiting</w:t>
            </w:r>
          </w:p>
        </w:tc>
        <w:tc>
          <w:tcPr>
            <w:tcW w:w="5575" w:type="dxa"/>
          </w:tcPr>
          <w:p w14:paraId="45AF69A3" w14:textId="77777777" w:rsidR="00237C7B" w:rsidRPr="00237C7B" w:rsidRDefault="00237C7B" w:rsidP="00E1635D">
            <w:pPr>
              <w:rPr>
                <w:b/>
                <w:bCs/>
              </w:rPr>
            </w:pPr>
            <w:r>
              <w:rPr>
                <w:b/>
                <w:bCs/>
              </w:rPr>
              <w:t>Reason</w:t>
            </w:r>
          </w:p>
        </w:tc>
      </w:tr>
      <w:tr w:rsidR="00237C7B" w14:paraId="21EF6A8B" w14:textId="77777777" w:rsidTr="00E1635D">
        <w:tc>
          <w:tcPr>
            <w:tcW w:w="710" w:type="dxa"/>
          </w:tcPr>
          <w:p w14:paraId="0D653224" w14:textId="5DB9602F" w:rsidR="00237C7B" w:rsidRDefault="00237C7B" w:rsidP="00E1635D">
            <w:r>
              <w:t>A</w:t>
            </w:r>
          </w:p>
        </w:tc>
        <w:tc>
          <w:tcPr>
            <w:tcW w:w="737" w:type="dxa"/>
          </w:tcPr>
          <w:p w14:paraId="7E4153A2" w14:textId="2BABD16E" w:rsidR="00237C7B" w:rsidRDefault="00237C7B" w:rsidP="00E1635D">
            <w:r>
              <w:t>S</w:t>
            </w:r>
          </w:p>
        </w:tc>
        <w:tc>
          <w:tcPr>
            <w:tcW w:w="923" w:type="dxa"/>
          </w:tcPr>
          <w:p w14:paraId="2B3275C6" w14:textId="5C97FE57" w:rsidR="00237C7B" w:rsidRDefault="00237C7B" w:rsidP="00E1635D">
            <w:r>
              <w:t>T2</w:t>
            </w:r>
          </w:p>
        </w:tc>
        <w:tc>
          <w:tcPr>
            <w:tcW w:w="1045" w:type="dxa"/>
          </w:tcPr>
          <w:p w14:paraId="49DCF396" w14:textId="77777777" w:rsidR="00237C7B" w:rsidRDefault="00237C7B" w:rsidP="00E1635D"/>
        </w:tc>
        <w:tc>
          <w:tcPr>
            <w:tcW w:w="5575" w:type="dxa"/>
          </w:tcPr>
          <w:p w14:paraId="3C79A659" w14:textId="73A0571D" w:rsidR="00237C7B" w:rsidRDefault="00237C7B" w:rsidP="00E1635D">
            <w:r>
              <w:t>T</w:t>
            </w:r>
            <w:r>
              <w:t>2</w:t>
            </w:r>
            <w:r>
              <w:t xml:space="preserve"> </w:t>
            </w:r>
            <w:r>
              <w:t>requests s on A, T1 has no x on A; Approve</w:t>
            </w:r>
          </w:p>
        </w:tc>
      </w:tr>
    </w:tbl>
    <w:p w14:paraId="0DA5853F" w14:textId="5DD75748" w:rsidR="00237C7B" w:rsidRPr="00237C7B" w:rsidRDefault="00237C7B" w:rsidP="00237C7B">
      <w:pPr>
        <w:pStyle w:val="ListParagraph"/>
        <w:numPr>
          <w:ilvl w:val="0"/>
          <w:numId w:val="4"/>
        </w:numPr>
        <w:rPr>
          <w:u w:val="single"/>
        </w:rPr>
      </w:pPr>
      <w:r>
        <w:t>T2:</w:t>
      </w:r>
      <w:r>
        <w:t xml:space="preserve"> </w:t>
      </w:r>
      <w:r w:rsidR="00BE258A">
        <w:t>R(A)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710"/>
        <w:gridCol w:w="737"/>
        <w:gridCol w:w="923"/>
        <w:gridCol w:w="1045"/>
        <w:gridCol w:w="5575"/>
      </w:tblGrid>
      <w:tr w:rsidR="00237C7B" w14:paraId="3C7D3E06" w14:textId="77777777" w:rsidTr="00E1635D">
        <w:tc>
          <w:tcPr>
            <w:tcW w:w="710" w:type="dxa"/>
          </w:tcPr>
          <w:p w14:paraId="21F57907" w14:textId="77777777" w:rsidR="00237C7B" w:rsidRPr="00237C7B" w:rsidRDefault="00237C7B" w:rsidP="00E1635D">
            <w:pPr>
              <w:rPr>
                <w:b/>
                <w:bCs/>
              </w:rPr>
            </w:pPr>
            <w:r>
              <w:rPr>
                <w:b/>
                <w:bCs/>
              </w:rPr>
              <w:t>Data</w:t>
            </w:r>
          </w:p>
        </w:tc>
        <w:tc>
          <w:tcPr>
            <w:tcW w:w="737" w:type="dxa"/>
          </w:tcPr>
          <w:p w14:paraId="6130C025" w14:textId="77777777" w:rsidR="00237C7B" w:rsidRPr="00237C7B" w:rsidRDefault="00237C7B" w:rsidP="00E1635D">
            <w:pPr>
              <w:rPr>
                <w:b/>
                <w:bCs/>
              </w:rPr>
            </w:pPr>
            <w:r>
              <w:rPr>
                <w:b/>
                <w:bCs/>
              </w:rPr>
              <w:t>Lock</w:t>
            </w:r>
          </w:p>
        </w:tc>
        <w:tc>
          <w:tcPr>
            <w:tcW w:w="923" w:type="dxa"/>
          </w:tcPr>
          <w:p w14:paraId="26482F49" w14:textId="77777777" w:rsidR="00237C7B" w:rsidRPr="00237C7B" w:rsidRDefault="00237C7B" w:rsidP="00E1635D">
            <w:pPr>
              <w:rPr>
                <w:b/>
                <w:bCs/>
              </w:rPr>
            </w:pPr>
            <w:r>
              <w:rPr>
                <w:b/>
                <w:bCs/>
              </w:rPr>
              <w:t>Owner</w:t>
            </w:r>
          </w:p>
        </w:tc>
        <w:tc>
          <w:tcPr>
            <w:tcW w:w="1045" w:type="dxa"/>
          </w:tcPr>
          <w:p w14:paraId="3A4ACB9A" w14:textId="77777777" w:rsidR="00237C7B" w:rsidRPr="00237C7B" w:rsidRDefault="00237C7B" w:rsidP="00E1635D">
            <w:pPr>
              <w:rPr>
                <w:b/>
                <w:bCs/>
              </w:rPr>
            </w:pPr>
            <w:r>
              <w:rPr>
                <w:b/>
                <w:bCs/>
              </w:rPr>
              <w:t>Waiting</w:t>
            </w:r>
          </w:p>
        </w:tc>
        <w:tc>
          <w:tcPr>
            <w:tcW w:w="5575" w:type="dxa"/>
          </w:tcPr>
          <w:p w14:paraId="6271A2BE" w14:textId="77777777" w:rsidR="00237C7B" w:rsidRPr="00237C7B" w:rsidRDefault="00237C7B" w:rsidP="00E1635D">
            <w:pPr>
              <w:rPr>
                <w:b/>
                <w:bCs/>
              </w:rPr>
            </w:pPr>
            <w:r>
              <w:rPr>
                <w:b/>
                <w:bCs/>
              </w:rPr>
              <w:t>Reason</w:t>
            </w:r>
          </w:p>
        </w:tc>
      </w:tr>
      <w:tr w:rsidR="00237C7B" w14:paraId="4CE0DD33" w14:textId="77777777" w:rsidTr="00E1635D">
        <w:tc>
          <w:tcPr>
            <w:tcW w:w="710" w:type="dxa"/>
          </w:tcPr>
          <w:p w14:paraId="2BC12E58" w14:textId="77777777" w:rsidR="00237C7B" w:rsidRDefault="00237C7B" w:rsidP="00E1635D">
            <w:r>
              <w:t>A</w:t>
            </w:r>
          </w:p>
        </w:tc>
        <w:tc>
          <w:tcPr>
            <w:tcW w:w="737" w:type="dxa"/>
          </w:tcPr>
          <w:p w14:paraId="2D1BA85B" w14:textId="77777777" w:rsidR="00237C7B" w:rsidRDefault="00237C7B" w:rsidP="00E1635D">
            <w:r>
              <w:t>S</w:t>
            </w:r>
          </w:p>
        </w:tc>
        <w:tc>
          <w:tcPr>
            <w:tcW w:w="923" w:type="dxa"/>
          </w:tcPr>
          <w:p w14:paraId="1916825A" w14:textId="77777777" w:rsidR="00237C7B" w:rsidRDefault="00237C7B" w:rsidP="00E1635D">
            <w:r>
              <w:t>T2</w:t>
            </w:r>
          </w:p>
        </w:tc>
        <w:tc>
          <w:tcPr>
            <w:tcW w:w="1045" w:type="dxa"/>
          </w:tcPr>
          <w:p w14:paraId="0F9381A0" w14:textId="77777777" w:rsidR="00237C7B" w:rsidRDefault="00237C7B" w:rsidP="00E1635D"/>
        </w:tc>
        <w:tc>
          <w:tcPr>
            <w:tcW w:w="5575" w:type="dxa"/>
          </w:tcPr>
          <w:p w14:paraId="28E0A32E" w14:textId="06875DC9" w:rsidR="00237C7B" w:rsidRDefault="00BE258A" w:rsidP="00E1635D">
            <w:r>
              <w:t>Read doesn’t change locks</w:t>
            </w:r>
          </w:p>
        </w:tc>
      </w:tr>
    </w:tbl>
    <w:p w14:paraId="4848F42D" w14:textId="1D9169D2" w:rsidR="00BE258A" w:rsidRPr="00BE258A" w:rsidRDefault="00BE258A" w:rsidP="00BE258A">
      <w:pPr>
        <w:pStyle w:val="ListParagraph"/>
        <w:numPr>
          <w:ilvl w:val="0"/>
          <w:numId w:val="4"/>
        </w:numPr>
        <w:rPr>
          <w:u w:val="single"/>
        </w:rPr>
      </w:pPr>
      <w:r>
        <w:t xml:space="preserve">T2: </w:t>
      </w:r>
      <w:r>
        <w:t>Commit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710"/>
        <w:gridCol w:w="737"/>
        <w:gridCol w:w="923"/>
        <w:gridCol w:w="1045"/>
        <w:gridCol w:w="5575"/>
      </w:tblGrid>
      <w:tr w:rsidR="00BE258A" w14:paraId="522E7A46" w14:textId="77777777" w:rsidTr="00E1635D">
        <w:tc>
          <w:tcPr>
            <w:tcW w:w="710" w:type="dxa"/>
          </w:tcPr>
          <w:p w14:paraId="31CC33A5" w14:textId="77777777" w:rsidR="00BE258A" w:rsidRPr="00237C7B" w:rsidRDefault="00BE258A" w:rsidP="00E1635D">
            <w:pPr>
              <w:rPr>
                <w:b/>
                <w:bCs/>
              </w:rPr>
            </w:pPr>
            <w:r>
              <w:rPr>
                <w:b/>
                <w:bCs/>
              </w:rPr>
              <w:t>Data</w:t>
            </w:r>
          </w:p>
        </w:tc>
        <w:tc>
          <w:tcPr>
            <w:tcW w:w="737" w:type="dxa"/>
          </w:tcPr>
          <w:p w14:paraId="01E61DDB" w14:textId="77777777" w:rsidR="00BE258A" w:rsidRPr="00237C7B" w:rsidRDefault="00BE258A" w:rsidP="00E1635D">
            <w:pPr>
              <w:rPr>
                <w:b/>
                <w:bCs/>
              </w:rPr>
            </w:pPr>
            <w:r>
              <w:rPr>
                <w:b/>
                <w:bCs/>
              </w:rPr>
              <w:t>Lock</w:t>
            </w:r>
          </w:p>
        </w:tc>
        <w:tc>
          <w:tcPr>
            <w:tcW w:w="923" w:type="dxa"/>
          </w:tcPr>
          <w:p w14:paraId="74141706" w14:textId="77777777" w:rsidR="00BE258A" w:rsidRPr="00237C7B" w:rsidRDefault="00BE258A" w:rsidP="00E1635D">
            <w:pPr>
              <w:rPr>
                <w:b/>
                <w:bCs/>
              </w:rPr>
            </w:pPr>
            <w:r>
              <w:rPr>
                <w:b/>
                <w:bCs/>
              </w:rPr>
              <w:t>Owner</w:t>
            </w:r>
          </w:p>
        </w:tc>
        <w:tc>
          <w:tcPr>
            <w:tcW w:w="1045" w:type="dxa"/>
          </w:tcPr>
          <w:p w14:paraId="41C4316D" w14:textId="77777777" w:rsidR="00BE258A" w:rsidRPr="00237C7B" w:rsidRDefault="00BE258A" w:rsidP="00E1635D">
            <w:pPr>
              <w:rPr>
                <w:b/>
                <w:bCs/>
              </w:rPr>
            </w:pPr>
            <w:r>
              <w:rPr>
                <w:b/>
                <w:bCs/>
              </w:rPr>
              <w:t>Waiting</w:t>
            </w:r>
          </w:p>
        </w:tc>
        <w:tc>
          <w:tcPr>
            <w:tcW w:w="5575" w:type="dxa"/>
          </w:tcPr>
          <w:p w14:paraId="1EA8F0E6" w14:textId="77777777" w:rsidR="00BE258A" w:rsidRPr="00237C7B" w:rsidRDefault="00BE258A" w:rsidP="00E1635D">
            <w:pPr>
              <w:rPr>
                <w:b/>
                <w:bCs/>
              </w:rPr>
            </w:pPr>
            <w:r>
              <w:rPr>
                <w:b/>
                <w:bCs/>
              </w:rPr>
              <w:t>Reason</w:t>
            </w:r>
          </w:p>
        </w:tc>
      </w:tr>
      <w:tr w:rsidR="00BE258A" w14:paraId="04456C70" w14:textId="77777777" w:rsidTr="00E1635D">
        <w:tc>
          <w:tcPr>
            <w:tcW w:w="710" w:type="dxa"/>
          </w:tcPr>
          <w:p w14:paraId="5C15BDA6" w14:textId="7AAB4AB0" w:rsidR="00BE258A" w:rsidRDefault="00BE258A" w:rsidP="00E1635D"/>
        </w:tc>
        <w:tc>
          <w:tcPr>
            <w:tcW w:w="737" w:type="dxa"/>
          </w:tcPr>
          <w:p w14:paraId="49196A90" w14:textId="142215CE" w:rsidR="00BE258A" w:rsidRDefault="00BE258A" w:rsidP="00E1635D"/>
        </w:tc>
        <w:tc>
          <w:tcPr>
            <w:tcW w:w="923" w:type="dxa"/>
          </w:tcPr>
          <w:p w14:paraId="6F19E74F" w14:textId="7F44F96F" w:rsidR="00BE258A" w:rsidRDefault="00BE258A" w:rsidP="00E1635D"/>
        </w:tc>
        <w:tc>
          <w:tcPr>
            <w:tcW w:w="1045" w:type="dxa"/>
          </w:tcPr>
          <w:p w14:paraId="4FCBA91A" w14:textId="77777777" w:rsidR="00BE258A" w:rsidRDefault="00BE258A" w:rsidP="00E1635D"/>
        </w:tc>
        <w:tc>
          <w:tcPr>
            <w:tcW w:w="5575" w:type="dxa"/>
          </w:tcPr>
          <w:p w14:paraId="53231765" w14:textId="442D0107" w:rsidR="00BE258A" w:rsidRDefault="00BE258A" w:rsidP="00E1635D">
            <w:r>
              <w:t>T2 locks released</w:t>
            </w:r>
          </w:p>
        </w:tc>
      </w:tr>
    </w:tbl>
    <w:p w14:paraId="1CED3704" w14:textId="6B00C87C" w:rsidR="00BE258A" w:rsidRDefault="00BE258A" w:rsidP="00BE258A">
      <w:pPr>
        <w:jc w:val="center"/>
        <w:rPr>
          <w:u w:val="single"/>
        </w:rPr>
      </w:pPr>
      <w:r w:rsidRPr="00D07B56">
        <w:rPr>
          <w:u w:val="single"/>
        </w:rPr>
        <w:t>S</w:t>
      </w:r>
      <w:r>
        <w:rPr>
          <w:u w:val="single"/>
        </w:rPr>
        <w:t>2</w:t>
      </w:r>
      <w:r>
        <w:rPr>
          <w:u w:val="single"/>
        </w:rPr>
        <w:t>:</w:t>
      </w:r>
    </w:p>
    <w:p w14:paraId="53646706" w14:textId="77777777" w:rsidR="00BE258A" w:rsidRPr="00237C7B" w:rsidRDefault="00BE258A" w:rsidP="00BE258A">
      <w:pPr>
        <w:pStyle w:val="ListParagraph"/>
        <w:numPr>
          <w:ilvl w:val="0"/>
          <w:numId w:val="12"/>
        </w:numPr>
        <w:rPr>
          <w:u w:val="single"/>
        </w:rPr>
      </w:pPr>
      <w:r>
        <w:t>T1: S(A)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710"/>
        <w:gridCol w:w="737"/>
        <w:gridCol w:w="923"/>
        <w:gridCol w:w="1045"/>
        <w:gridCol w:w="5575"/>
      </w:tblGrid>
      <w:tr w:rsidR="00BE258A" w14:paraId="469F587A" w14:textId="77777777" w:rsidTr="00E1635D">
        <w:tc>
          <w:tcPr>
            <w:tcW w:w="710" w:type="dxa"/>
          </w:tcPr>
          <w:p w14:paraId="4DD13176" w14:textId="77777777" w:rsidR="00BE258A" w:rsidRPr="00237C7B" w:rsidRDefault="00BE258A" w:rsidP="00E1635D">
            <w:pPr>
              <w:rPr>
                <w:b/>
                <w:bCs/>
              </w:rPr>
            </w:pPr>
            <w:r>
              <w:rPr>
                <w:b/>
                <w:bCs/>
              </w:rPr>
              <w:t>Data</w:t>
            </w:r>
          </w:p>
        </w:tc>
        <w:tc>
          <w:tcPr>
            <w:tcW w:w="737" w:type="dxa"/>
          </w:tcPr>
          <w:p w14:paraId="6D63655D" w14:textId="77777777" w:rsidR="00BE258A" w:rsidRPr="00237C7B" w:rsidRDefault="00BE258A" w:rsidP="00E1635D">
            <w:pPr>
              <w:rPr>
                <w:b/>
                <w:bCs/>
              </w:rPr>
            </w:pPr>
            <w:r>
              <w:rPr>
                <w:b/>
                <w:bCs/>
              </w:rPr>
              <w:t>Lock</w:t>
            </w:r>
          </w:p>
        </w:tc>
        <w:tc>
          <w:tcPr>
            <w:tcW w:w="923" w:type="dxa"/>
          </w:tcPr>
          <w:p w14:paraId="19349766" w14:textId="77777777" w:rsidR="00BE258A" w:rsidRPr="00237C7B" w:rsidRDefault="00BE258A" w:rsidP="00E1635D">
            <w:pPr>
              <w:rPr>
                <w:b/>
                <w:bCs/>
              </w:rPr>
            </w:pPr>
            <w:r>
              <w:rPr>
                <w:b/>
                <w:bCs/>
              </w:rPr>
              <w:t>Owner</w:t>
            </w:r>
          </w:p>
        </w:tc>
        <w:tc>
          <w:tcPr>
            <w:tcW w:w="1045" w:type="dxa"/>
          </w:tcPr>
          <w:p w14:paraId="11A0EC37" w14:textId="77777777" w:rsidR="00BE258A" w:rsidRPr="00237C7B" w:rsidRDefault="00BE258A" w:rsidP="00E1635D">
            <w:pPr>
              <w:rPr>
                <w:b/>
                <w:bCs/>
              </w:rPr>
            </w:pPr>
            <w:r>
              <w:rPr>
                <w:b/>
                <w:bCs/>
              </w:rPr>
              <w:t>Waiting</w:t>
            </w:r>
          </w:p>
        </w:tc>
        <w:tc>
          <w:tcPr>
            <w:tcW w:w="5575" w:type="dxa"/>
          </w:tcPr>
          <w:p w14:paraId="6592AA62" w14:textId="77777777" w:rsidR="00BE258A" w:rsidRPr="00237C7B" w:rsidRDefault="00BE258A" w:rsidP="00E1635D">
            <w:pPr>
              <w:rPr>
                <w:b/>
                <w:bCs/>
              </w:rPr>
            </w:pPr>
            <w:r>
              <w:rPr>
                <w:b/>
                <w:bCs/>
              </w:rPr>
              <w:t>Reason</w:t>
            </w:r>
          </w:p>
        </w:tc>
      </w:tr>
      <w:tr w:rsidR="00BE258A" w14:paraId="647CD128" w14:textId="77777777" w:rsidTr="00E1635D">
        <w:tc>
          <w:tcPr>
            <w:tcW w:w="710" w:type="dxa"/>
          </w:tcPr>
          <w:p w14:paraId="6A122938" w14:textId="77777777" w:rsidR="00BE258A" w:rsidRDefault="00BE258A" w:rsidP="00E1635D">
            <w:r>
              <w:t>A</w:t>
            </w:r>
          </w:p>
        </w:tc>
        <w:tc>
          <w:tcPr>
            <w:tcW w:w="737" w:type="dxa"/>
          </w:tcPr>
          <w:p w14:paraId="55C42E92" w14:textId="77777777" w:rsidR="00BE258A" w:rsidRDefault="00BE258A" w:rsidP="00E1635D">
            <w:r>
              <w:t>S</w:t>
            </w:r>
          </w:p>
        </w:tc>
        <w:tc>
          <w:tcPr>
            <w:tcW w:w="923" w:type="dxa"/>
          </w:tcPr>
          <w:p w14:paraId="623B8016" w14:textId="77777777" w:rsidR="00BE258A" w:rsidRDefault="00BE258A" w:rsidP="00E1635D">
            <w:r>
              <w:t>T1</w:t>
            </w:r>
          </w:p>
        </w:tc>
        <w:tc>
          <w:tcPr>
            <w:tcW w:w="1045" w:type="dxa"/>
          </w:tcPr>
          <w:p w14:paraId="1FADBF29" w14:textId="77777777" w:rsidR="00BE258A" w:rsidRDefault="00BE258A" w:rsidP="00E1635D"/>
        </w:tc>
        <w:tc>
          <w:tcPr>
            <w:tcW w:w="5575" w:type="dxa"/>
          </w:tcPr>
          <w:p w14:paraId="678B4256" w14:textId="296E49B6" w:rsidR="00BE258A" w:rsidRDefault="00BE258A" w:rsidP="00E1635D">
            <w:r>
              <w:t xml:space="preserve">T1 request </w:t>
            </w:r>
            <w:proofErr w:type="spellStart"/>
            <w:r>
              <w:t>s on</w:t>
            </w:r>
            <w:proofErr w:type="spellEnd"/>
            <w:r>
              <w:t xml:space="preserve"> A, T2 has no x on A; </w:t>
            </w:r>
            <w:r>
              <w:t>Approve</w:t>
            </w:r>
          </w:p>
        </w:tc>
      </w:tr>
    </w:tbl>
    <w:p w14:paraId="2370C54C" w14:textId="77777777" w:rsidR="00BE258A" w:rsidRPr="00237C7B" w:rsidRDefault="00BE258A" w:rsidP="00BE258A">
      <w:pPr>
        <w:pStyle w:val="ListParagraph"/>
        <w:numPr>
          <w:ilvl w:val="0"/>
          <w:numId w:val="12"/>
        </w:numPr>
        <w:rPr>
          <w:u w:val="single"/>
        </w:rPr>
      </w:pPr>
      <w:r>
        <w:t>T1: R(A)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710"/>
        <w:gridCol w:w="737"/>
        <w:gridCol w:w="923"/>
        <w:gridCol w:w="1045"/>
        <w:gridCol w:w="5575"/>
      </w:tblGrid>
      <w:tr w:rsidR="00BE258A" w14:paraId="0579BE5F" w14:textId="77777777" w:rsidTr="00E1635D">
        <w:tc>
          <w:tcPr>
            <w:tcW w:w="710" w:type="dxa"/>
          </w:tcPr>
          <w:p w14:paraId="384DBF50" w14:textId="77777777" w:rsidR="00BE258A" w:rsidRPr="00237C7B" w:rsidRDefault="00BE258A" w:rsidP="00E1635D">
            <w:pPr>
              <w:rPr>
                <w:b/>
                <w:bCs/>
              </w:rPr>
            </w:pPr>
            <w:r>
              <w:rPr>
                <w:b/>
                <w:bCs/>
              </w:rPr>
              <w:t>Data</w:t>
            </w:r>
          </w:p>
        </w:tc>
        <w:tc>
          <w:tcPr>
            <w:tcW w:w="737" w:type="dxa"/>
          </w:tcPr>
          <w:p w14:paraId="19B13D93" w14:textId="77777777" w:rsidR="00BE258A" w:rsidRPr="00237C7B" w:rsidRDefault="00BE258A" w:rsidP="00E1635D">
            <w:pPr>
              <w:rPr>
                <w:b/>
                <w:bCs/>
              </w:rPr>
            </w:pPr>
            <w:r>
              <w:rPr>
                <w:b/>
                <w:bCs/>
              </w:rPr>
              <w:t>Lock</w:t>
            </w:r>
          </w:p>
        </w:tc>
        <w:tc>
          <w:tcPr>
            <w:tcW w:w="923" w:type="dxa"/>
          </w:tcPr>
          <w:p w14:paraId="3F93FE41" w14:textId="77777777" w:rsidR="00BE258A" w:rsidRPr="00237C7B" w:rsidRDefault="00BE258A" w:rsidP="00E1635D">
            <w:pPr>
              <w:rPr>
                <w:b/>
                <w:bCs/>
              </w:rPr>
            </w:pPr>
            <w:r>
              <w:rPr>
                <w:b/>
                <w:bCs/>
              </w:rPr>
              <w:t>Owner</w:t>
            </w:r>
          </w:p>
        </w:tc>
        <w:tc>
          <w:tcPr>
            <w:tcW w:w="1045" w:type="dxa"/>
          </w:tcPr>
          <w:p w14:paraId="2B8DD2E4" w14:textId="77777777" w:rsidR="00BE258A" w:rsidRPr="00237C7B" w:rsidRDefault="00BE258A" w:rsidP="00E1635D">
            <w:pPr>
              <w:rPr>
                <w:b/>
                <w:bCs/>
              </w:rPr>
            </w:pPr>
            <w:r>
              <w:rPr>
                <w:b/>
                <w:bCs/>
              </w:rPr>
              <w:t>Waiting</w:t>
            </w:r>
          </w:p>
        </w:tc>
        <w:tc>
          <w:tcPr>
            <w:tcW w:w="5575" w:type="dxa"/>
          </w:tcPr>
          <w:p w14:paraId="7AE02F0B" w14:textId="77777777" w:rsidR="00BE258A" w:rsidRPr="00237C7B" w:rsidRDefault="00BE258A" w:rsidP="00E1635D">
            <w:pPr>
              <w:rPr>
                <w:b/>
                <w:bCs/>
              </w:rPr>
            </w:pPr>
            <w:r>
              <w:rPr>
                <w:b/>
                <w:bCs/>
              </w:rPr>
              <w:t>Reason</w:t>
            </w:r>
          </w:p>
        </w:tc>
      </w:tr>
      <w:tr w:rsidR="00BE258A" w14:paraId="234658E3" w14:textId="77777777" w:rsidTr="00E1635D">
        <w:tc>
          <w:tcPr>
            <w:tcW w:w="710" w:type="dxa"/>
          </w:tcPr>
          <w:p w14:paraId="2A890247" w14:textId="77777777" w:rsidR="00BE258A" w:rsidRDefault="00BE258A" w:rsidP="00E1635D">
            <w:r>
              <w:t>A</w:t>
            </w:r>
          </w:p>
        </w:tc>
        <w:tc>
          <w:tcPr>
            <w:tcW w:w="737" w:type="dxa"/>
          </w:tcPr>
          <w:p w14:paraId="6529275F" w14:textId="77777777" w:rsidR="00BE258A" w:rsidRDefault="00BE258A" w:rsidP="00E1635D">
            <w:r>
              <w:t>S</w:t>
            </w:r>
          </w:p>
        </w:tc>
        <w:tc>
          <w:tcPr>
            <w:tcW w:w="923" w:type="dxa"/>
          </w:tcPr>
          <w:p w14:paraId="76D84F96" w14:textId="77777777" w:rsidR="00BE258A" w:rsidRDefault="00BE258A" w:rsidP="00E1635D">
            <w:r>
              <w:t>T1</w:t>
            </w:r>
          </w:p>
        </w:tc>
        <w:tc>
          <w:tcPr>
            <w:tcW w:w="1045" w:type="dxa"/>
          </w:tcPr>
          <w:p w14:paraId="637212CB" w14:textId="77777777" w:rsidR="00BE258A" w:rsidRDefault="00BE258A" w:rsidP="00E1635D"/>
        </w:tc>
        <w:tc>
          <w:tcPr>
            <w:tcW w:w="5575" w:type="dxa"/>
          </w:tcPr>
          <w:p w14:paraId="2A47E5C4" w14:textId="77777777" w:rsidR="00BE258A" w:rsidRDefault="00BE258A" w:rsidP="00E1635D">
            <w:r>
              <w:t>Read A doesn’t change locks</w:t>
            </w:r>
          </w:p>
        </w:tc>
      </w:tr>
    </w:tbl>
    <w:p w14:paraId="5CCCB748" w14:textId="35F3E9EF" w:rsidR="00BE258A" w:rsidRPr="00237C7B" w:rsidRDefault="00BE258A" w:rsidP="00BE258A">
      <w:pPr>
        <w:pStyle w:val="ListParagraph"/>
        <w:numPr>
          <w:ilvl w:val="0"/>
          <w:numId w:val="12"/>
        </w:numPr>
        <w:rPr>
          <w:u w:val="single"/>
        </w:rPr>
      </w:pPr>
      <w:r>
        <w:t>T</w:t>
      </w:r>
      <w:r>
        <w:t>2</w:t>
      </w:r>
      <w:r>
        <w:t xml:space="preserve">: </w:t>
      </w:r>
      <w:r>
        <w:t>S</w:t>
      </w:r>
      <w:r>
        <w:t>(A)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710"/>
        <w:gridCol w:w="737"/>
        <w:gridCol w:w="923"/>
        <w:gridCol w:w="1045"/>
        <w:gridCol w:w="5575"/>
      </w:tblGrid>
      <w:tr w:rsidR="00BE258A" w14:paraId="1EA3D208" w14:textId="77777777" w:rsidTr="00E1635D">
        <w:tc>
          <w:tcPr>
            <w:tcW w:w="710" w:type="dxa"/>
          </w:tcPr>
          <w:p w14:paraId="34A0358D" w14:textId="77777777" w:rsidR="00BE258A" w:rsidRPr="00237C7B" w:rsidRDefault="00BE258A" w:rsidP="00E1635D">
            <w:pPr>
              <w:rPr>
                <w:b/>
                <w:bCs/>
              </w:rPr>
            </w:pPr>
            <w:r>
              <w:rPr>
                <w:b/>
                <w:bCs/>
              </w:rPr>
              <w:t>Data</w:t>
            </w:r>
          </w:p>
        </w:tc>
        <w:tc>
          <w:tcPr>
            <w:tcW w:w="737" w:type="dxa"/>
          </w:tcPr>
          <w:p w14:paraId="01332763" w14:textId="77777777" w:rsidR="00BE258A" w:rsidRPr="00237C7B" w:rsidRDefault="00BE258A" w:rsidP="00E1635D">
            <w:pPr>
              <w:rPr>
                <w:b/>
                <w:bCs/>
              </w:rPr>
            </w:pPr>
            <w:r>
              <w:rPr>
                <w:b/>
                <w:bCs/>
              </w:rPr>
              <w:t>Lock</w:t>
            </w:r>
          </w:p>
        </w:tc>
        <w:tc>
          <w:tcPr>
            <w:tcW w:w="923" w:type="dxa"/>
          </w:tcPr>
          <w:p w14:paraId="227AA72E" w14:textId="77777777" w:rsidR="00BE258A" w:rsidRPr="00237C7B" w:rsidRDefault="00BE258A" w:rsidP="00E1635D">
            <w:pPr>
              <w:rPr>
                <w:b/>
                <w:bCs/>
              </w:rPr>
            </w:pPr>
            <w:r>
              <w:rPr>
                <w:b/>
                <w:bCs/>
              </w:rPr>
              <w:t>Owner</w:t>
            </w:r>
          </w:p>
        </w:tc>
        <w:tc>
          <w:tcPr>
            <w:tcW w:w="1045" w:type="dxa"/>
          </w:tcPr>
          <w:p w14:paraId="566C5B9D" w14:textId="77777777" w:rsidR="00BE258A" w:rsidRPr="00237C7B" w:rsidRDefault="00BE258A" w:rsidP="00E1635D">
            <w:pPr>
              <w:rPr>
                <w:b/>
                <w:bCs/>
              </w:rPr>
            </w:pPr>
            <w:r>
              <w:rPr>
                <w:b/>
                <w:bCs/>
              </w:rPr>
              <w:t>Waiting</w:t>
            </w:r>
          </w:p>
        </w:tc>
        <w:tc>
          <w:tcPr>
            <w:tcW w:w="5575" w:type="dxa"/>
          </w:tcPr>
          <w:p w14:paraId="16037B74" w14:textId="77777777" w:rsidR="00BE258A" w:rsidRPr="00237C7B" w:rsidRDefault="00BE258A" w:rsidP="00E1635D">
            <w:pPr>
              <w:rPr>
                <w:b/>
                <w:bCs/>
              </w:rPr>
            </w:pPr>
            <w:r>
              <w:rPr>
                <w:b/>
                <w:bCs/>
              </w:rPr>
              <w:t>Reason</w:t>
            </w:r>
          </w:p>
        </w:tc>
      </w:tr>
      <w:tr w:rsidR="00BE258A" w14:paraId="5729F752" w14:textId="77777777" w:rsidTr="00E1635D">
        <w:tc>
          <w:tcPr>
            <w:tcW w:w="710" w:type="dxa"/>
          </w:tcPr>
          <w:p w14:paraId="0DBD3BED" w14:textId="77777777" w:rsidR="00BE258A" w:rsidRDefault="00BE258A" w:rsidP="00E1635D">
            <w:r>
              <w:t>A</w:t>
            </w:r>
          </w:p>
        </w:tc>
        <w:tc>
          <w:tcPr>
            <w:tcW w:w="737" w:type="dxa"/>
          </w:tcPr>
          <w:p w14:paraId="2FB09D5C" w14:textId="7B12C460" w:rsidR="00BE258A" w:rsidRDefault="00BE258A" w:rsidP="00E1635D">
            <w:r>
              <w:t>S</w:t>
            </w:r>
          </w:p>
        </w:tc>
        <w:tc>
          <w:tcPr>
            <w:tcW w:w="923" w:type="dxa"/>
          </w:tcPr>
          <w:p w14:paraId="259196FC" w14:textId="451F0D40" w:rsidR="00BE258A" w:rsidRDefault="00BE258A" w:rsidP="00E1635D">
            <w:r>
              <w:t>T1</w:t>
            </w:r>
            <w:r>
              <w:t>, T2</w:t>
            </w:r>
          </w:p>
        </w:tc>
        <w:tc>
          <w:tcPr>
            <w:tcW w:w="1045" w:type="dxa"/>
          </w:tcPr>
          <w:p w14:paraId="5D59FCBD" w14:textId="77777777" w:rsidR="00BE258A" w:rsidRDefault="00BE258A" w:rsidP="00E1635D"/>
        </w:tc>
        <w:tc>
          <w:tcPr>
            <w:tcW w:w="5575" w:type="dxa"/>
          </w:tcPr>
          <w:p w14:paraId="6041CB88" w14:textId="6E92256D" w:rsidR="00BE258A" w:rsidRDefault="00BE258A" w:rsidP="00E1635D">
            <w:r>
              <w:t>T2 requests s on A, T1 has no x on A; Approve</w:t>
            </w:r>
          </w:p>
        </w:tc>
      </w:tr>
    </w:tbl>
    <w:p w14:paraId="0001F99B" w14:textId="5B52F195" w:rsidR="00BE258A" w:rsidRPr="00237C7B" w:rsidRDefault="00BE258A" w:rsidP="00BE258A">
      <w:pPr>
        <w:pStyle w:val="ListParagraph"/>
        <w:numPr>
          <w:ilvl w:val="0"/>
          <w:numId w:val="12"/>
        </w:numPr>
        <w:rPr>
          <w:u w:val="single"/>
        </w:rPr>
      </w:pPr>
      <w:r>
        <w:t>T</w:t>
      </w:r>
      <w:r>
        <w:t>2</w:t>
      </w:r>
      <w:r>
        <w:t>: R(A)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710"/>
        <w:gridCol w:w="737"/>
        <w:gridCol w:w="923"/>
        <w:gridCol w:w="1045"/>
        <w:gridCol w:w="5575"/>
      </w:tblGrid>
      <w:tr w:rsidR="00BE258A" w14:paraId="1DDDC329" w14:textId="77777777" w:rsidTr="00E1635D">
        <w:tc>
          <w:tcPr>
            <w:tcW w:w="710" w:type="dxa"/>
          </w:tcPr>
          <w:p w14:paraId="66D1699A" w14:textId="77777777" w:rsidR="00BE258A" w:rsidRPr="00237C7B" w:rsidRDefault="00BE258A" w:rsidP="00E1635D">
            <w:pPr>
              <w:rPr>
                <w:b/>
                <w:bCs/>
              </w:rPr>
            </w:pPr>
            <w:r>
              <w:rPr>
                <w:b/>
                <w:bCs/>
              </w:rPr>
              <w:t>Data</w:t>
            </w:r>
          </w:p>
        </w:tc>
        <w:tc>
          <w:tcPr>
            <w:tcW w:w="737" w:type="dxa"/>
          </w:tcPr>
          <w:p w14:paraId="0ACD1EED" w14:textId="77777777" w:rsidR="00BE258A" w:rsidRPr="00237C7B" w:rsidRDefault="00BE258A" w:rsidP="00E1635D">
            <w:pPr>
              <w:rPr>
                <w:b/>
                <w:bCs/>
              </w:rPr>
            </w:pPr>
            <w:r>
              <w:rPr>
                <w:b/>
                <w:bCs/>
              </w:rPr>
              <w:t>Lock</w:t>
            </w:r>
          </w:p>
        </w:tc>
        <w:tc>
          <w:tcPr>
            <w:tcW w:w="923" w:type="dxa"/>
          </w:tcPr>
          <w:p w14:paraId="7A283399" w14:textId="77777777" w:rsidR="00BE258A" w:rsidRPr="00237C7B" w:rsidRDefault="00BE258A" w:rsidP="00E1635D">
            <w:pPr>
              <w:rPr>
                <w:b/>
                <w:bCs/>
              </w:rPr>
            </w:pPr>
            <w:r>
              <w:rPr>
                <w:b/>
                <w:bCs/>
              </w:rPr>
              <w:t>Owner</w:t>
            </w:r>
          </w:p>
        </w:tc>
        <w:tc>
          <w:tcPr>
            <w:tcW w:w="1045" w:type="dxa"/>
          </w:tcPr>
          <w:p w14:paraId="73507C0D" w14:textId="77777777" w:rsidR="00BE258A" w:rsidRPr="00237C7B" w:rsidRDefault="00BE258A" w:rsidP="00E1635D">
            <w:pPr>
              <w:rPr>
                <w:b/>
                <w:bCs/>
              </w:rPr>
            </w:pPr>
            <w:r>
              <w:rPr>
                <w:b/>
                <w:bCs/>
              </w:rPr>
              <w:t>Waiting</w:t>
            </w:r>
          </w:p>
        </w:tc>
        <w:tc>
          <w:tcPr>
            <w:tcW w:w="5575" w:type="dxa"/>
          </w:tcPr>
          <w:p w14:paraId="71B3E825" w14:textId="77777777" w:rsidR="00BE258A" w:rsidRPr="00237C7B" w:rsidRDefault="00BE258A" w:rsidP="00E1635D">
            <w:pPr>
              <w:rPr>
                <w:b/>
                <w:bCs/>
              </w:rPr>
            </w:pPr>
            <w:r>
              <w:rPr>
                <w:b/>
                <w:bCs/>
              </w:rPr>
              <w:t>Reason</w:t>
            </w:r>
          </w:p>
        </w:tc>
      </w:tr>
      <w:tr w:rsidR="00BE258A" w14:paraId="34062E0C" w14:textId="77777777" w:rsidTr="00E1635D">
        <w:tc>
          <w:tcPr>
            <w:tcW w:w="710" w:type="dxa"/>
          </w:tcPr>
          <w:p w14:paraId="5F94CF23" w14:textId="77777777" w:rsidR="00BE258A" w:rsidRDefault="00BE258A" w:rsidP="00E1635D">
            <w:r>
              <w:t>A</w:t>
            </w:r>
          </w:p>
        </w:tc>
        <w:tc>
          <w:tcPr>
            <w:tcW w:w="737" w:type="dxa"/>
          </w:tcPr>
          <w:p w14:paraId="6ADB6A59" w14:textId="7E1FC58E" w:rsidR="00BE258A" w:rsidRDefault="00BE258A" w:rsidP="00E1635D">
            <w:r>
              <w:t>S</w:t>
            </w:r>
          </w:p>
        </w:tc>
        <w:tc>
          <w:tcPr>
            <w:tcW w:w="923" w:type="dxa"/>
          </w:tcPr>
          <w:p w14:paraId="7E8BC31A" w14:textId="05B0E62D" w:rsidR="00BE258A" w:rsidRDefault="00BE258A" w:rsidP="00E1635D">
            <w:r>
              <w:t>T1</w:t>
            </w:r>
            <w:r>
              <w:t>, T2</w:t>
            </w:r>
          </w:p>
        </w:tc>
        <w:tc>
          <w:tcPr>
            <w:tcW w:w="1045" w:type="dxa"/>
          </w:tcPr>
          <w:p w14:paraId="52C8B681" w14:textId="77777777" w:rsidR="00BE258A" w:rsidRDefault="00BE258A" w:rsidP="00E1635D"/>
        </w:tc>
        <w:tc>
          <w:tcPr>
            <w:tcW w:w="5575" w:type="dxa"/>
          </w:tcPr>
          <w:p w14:paraId="790E48A7" w14:textId="46ECF1E8" w:rsidR="00BE258A" w:rsidRDefault="00BE258A" w:rsidP="00E1635D">
            <w:r>
              <w:t>Read</w:t>
            </w:r>
            <w:r>
              <w:t xml:space="preserve"> A doesn’t change locks</w:t>
            </w:r>
          </w:p>
        </w:tc>
      </w:tr>
    </w:tbl>
    <w:p w14:paraId="6C21541B" w14:textId="0E609C7C" w:rsidR="00BE258A" w:rsidRPr="00237C7B" w:rsidRDefault="00BE258A" w:rsidP="00BE258A">
      <w:pPr>
        <w:pStyle w:val="ListParagraph"/>
        <w:numPr>
          <w:ilvl w:val="0"/>
          <w:numId w:val="12"/>
        </w:numPr>
        <w:rPr>
          <w:u w:val="single"/>
        </w:rPr>
      </w:pPr>
      <w:r>
        <w:t>T1: X(A)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710"/>
        <w:gridCol w:w="737"/>
        <w:gridCol w:w="923"/>
        <w:gridCol w:w="1045"/>
        <w:gridCol w:w="5575"/>
      </w:tblGrid>
      <w:tr w:rsidR="00BE258A" w14:paraId="00FE22C0" w14:textId="77777777" w:rsidTr="00E1635D">
        <w:tc>
          <w:tcPr>
            <w:tcW w:w="710" w:type="dxa"/>
          </w:tcPr>
          <w:p w14:paraId="55A4702A" w14:textId="77777777" w:rsidR="00BE258A" w:rsidRPr="00237C7B" w:rsidRDefault="00BE258A" w:rsidP="00E1635D">
            <w:pPr>
              <w:rPr>
                <w:b/>
                <w:bCs/>
              </w:rPr>
            </w:pPr>
            <w:r>
              <w:rPr>
                <w:b/>
                <w:bCs/>
              </w:rPr>
              <w:t>Data</w:t>
            </w:r>
          </w:p>
        </w:tc>
        <w:tc>
          <w:tcPr>
            <w:tcW w:w="737" w:type="dxa"/>
          </w:tcPr>
          <w:p w14:paraId="206FEBE1" w14:textId="77777777" w:rsidR="00BE258A" w:rsidRPr="00237C7B" w:rsidRDefault="00BE258A" w:rsidP="00E1635D">
            <w:pPr>
              <w:rPr>
                <w:b/>
                <w:bCs/>
              </w:rPr>
            </w:pPr>
            <w:r>
              <w:rPr>
                <w:b/>
                <w:bCs/>
              </w:rPr>
              <w:t>Lock</w:t>
            </w:r>
          </w:p>
        </w:tc>
        <w:tc>
          <w:tcPr>
            <w:tcW w:w="923" w:type="dxa"/>
          </w:tcPr>
          <w:p w14:paraId="00B8CA71" w14:textId="77777777" w:rsidR="00BE258A" w:rsidRPr="00237C7B" w:rsidRDefault="00BE258A" w:rsidP="00E1635D">
            <w:pPr>
              <w:rPr>
                <w:b/>
                <w:bCs/>
              </w:rPr>
            </w:pPr>
            <w:r>
              <w:rPr>
                <w:b/>
                <w:bCs/>
              </w:rPr>
              <w:t>Owner</w:t>
            </w:r>
          </w:p>
        </w:tc>
        <w:tc>
          <w:tcPr>
            <w:tcW w:w="1045" w:type="dxa"/>
          </w:tcPr>
          <w:p w14:paraId="4C3B1144" w14:textId="77777777" w:rsidR="00BE258A" w:rsidRPr="00237C7B" w:rsidRDefault="00BE258A" w:rsidP="00E1635D">
            <w:pPr>
              <w:rPr>
                <w:b/>
                <w:bCs/>
              </w:rPr>
            </w:pPr>
            <w:r>
              <w:rPr>
                <w:b/>
                <w:bCs/>
              </w:rPr>
              <w:t>Waiting</w:t>
            </w:r>
          </w:p>
        </w:tc>
        <w:tc>
          <w:tcPr>
            <w:tcW w:w="5575" w:type="dxa"/>
          </w:tcPr>
          <w:p w14:paraId="11122ABC" w14:textId="77777777" w:rsidR="00BE258A" w:rsidRPr="00237C7B" w:rsidRDefault="00BE258A" w:rsidP="00E1635D">
            <w:pPr>
              <w:rPr>
                <w:b/>
                <w:bCs/>
              </w:rPr>
            </w:pPr>
            <w:r>
              <w:rPr>
                <w:b/>
                <w:bCs/>
              </w:rPr>
              <w:t>Reason</w:t>
            </w:r>
          </w:p>
        </w:tc>
      </w:tr>
      <w:tr w:rsidR="00BE258A" w14:paraId="456642A9" w14:textId="77777777" w:rsidTr="00E1635D">
        <w:tc>
          <w:tcPr>
            <w:tcW w:w="710" w:type="dxa"/>
          </w:tcPr>
          <w:p w14:paraId="3087D8EC" w14:textId="101FE06C" w:rsidR="00BE258A" w:rsidRDefault="00BE258A" w:rsidP="00E1635D">
            <w:r>
              <w:t>A</w:t>
            </w:r>
          </w:p>
        </w:tc>
        <w:tc>
          <w:tcPr>
            <w:tcW w:w="737" w:type="dxa"/>
          </w:tcPr>
          <w:p w14:paraId="66999FEA" w14:textId="31F153F2" w:rsidR="00BE258A" w:rsidRDefault="00BE258A" w:rsidP="00E1635D">
            <w:r>
              <w:t>S</w:t>
            </w:r>
          </w:p>
        </w:tc>
        <w:tc>
          <w:tcPr>
            <w:tcW w:w="923" w:type="dxa"/>
          </w:tcPr>
          <w:p w14:paraId="2E98B29B" w14:textId="57C90F8B" w:rsidR="00BE258A" w:rsidRDefault="00BE258A" w:rsidP="00E1635D">
            <w:r>
              <w:t>T1, T2</w:t>
            </w:r>
          </w:p>
        </w:tc>
        <w:tc>
          <w:tcPr>
            <w:tcW w:w="1045" w:type="dxa"/>
          </w:tcPr>
          <w:p w14:paraId="3308B755" w14:textId="05CBBE64" w:rsidR="00BE258A" w:rsidRDefault="00BE258A" w:rsidP="00E1635D">
            <w:r>
              <w:t>T1</w:t>
            </w:r>
          </w:p>
        </w:tc>
        <w:tc>
          <w:tcPr>
            <w:tcW w:w="5575" w:type="dxa"/>
          </w:tcPr>
          <w:p w14:paraId="706DF53E" w14:textId="206D2E49" w:rsidR="00BE258A" w:rsidRDefault="00BE258A" w:rsidP="00E1635D">
            <w:r>
              <w:t xml:space="preserve">T1 requests x on A, but T2 has </w:t>
            </w:r>
            <w:proofErr w:type="spellStart"/>
            <w:r>
              <w:t>s on</w:t>
            </w:r>
            <w:proofErr w:type="spellEnd"/>
            <w:r>
              <w:t xml:space="preserve"> A; Suspend</w:t>
            </w:r>
          </w:p>
        </w:tc>
      </w:tr>
    </w:tbl>
    <w:p w14:paraId="0C1EF1A2" w14:textId="0EB44442" w:rsidR="00BE258A" w:rsidRPr="00BE258A" w:rsidRDefault="00BE258A" w:rsidP="00BE258A">
      <w:pPr>
        <w:pStyle w:val="ListParagraph"/>
        <w:numPr>
          <w:ilvl w:val="0"/>
          <w:numId w:val="12"/>
        </w:numPr>
        <w:rPr>
          <w:u w:val="single"/>
        </w:rPr>
      </w:pPr>
      <w:r>
        <w:t xml:space="preserve">T2: </w:t>
      </w:r>
      <w:r>
        <w:t>Commit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710"/>
        <w:gridCol w:w="737"/>
        <w:gridCol w:w="923"/>
        <w:gridCol w:w="1045"/>
        <w:gridCol w:w="5575"/>
      </w:tblGrid>
      <w:tr w:rsidR="00BE258A" w14:paraId="788564DF" w14:textId="77777777" w:rsidTr="00E1635D">
        <w:tc>
          <w:tcPr>
            <w:tcW w:w="710" w:type="dxa"/>
          </w:tcPr>
          <w:p w14:paraId="1A288C0D" w14:textId="77777777" w:rsidR="00BE258A" w:rsidRPr="00237C7B" w:rsidRDefault="00BE258A" w:rsidP="00E1635D">
            <w:pPr>
              <w:rPr>
                <w:b/>
                <w:bCs/>
              </w:rPr>
            </w:pPr>
            <w:r>
              <w:rPr>
                <w:b/>
                <w:bCs/>
              </w:rPr>
              <w:t>Data</w:t>
            </w:r>
          </w:p>
        </w:tc>
        <w:tc>
          <w:tcPr>
            <w:tcW w:w="737" w:type="dxa"/>
          </w:tcPr>
          <w:p w14:paraId="20918B0B" w14:textId="77777777" w:rsidR="00BE258A" w:rsidRPr="00237C7B" w:rsidRDefault="00BE258A" w:rsidP="00E1635D">
            <w:pPr>
              <w:rPr>
                <w:b/>
                <w:bCs/>
              </w:rPr>
            </w:pPr>
            <w:r>
              <w:rPr>
                <w:b/>
                <w:bCs/>
              </w:rPr>
              <w:t>Lock</w:t>
            </w:r>
          </w:p>
        </w:tc>
        <w:tc>
          <w:tcPr>
            <w:tcW w:w="923" w:type="dxa"/>
          </w:tcPr>
          <w:p w14:paraId="0A8FE0F1" w14:textId="77777777" w:rsidR="00BE258A" w:rsidRPr="00237C7B" w:rsidRDefault="00BE258A" w:rsidP="00E1635D">
            <w:pPr>
              <w:rPr>
                <w:b/>
                <w:bCs/>
              </w:rPr>
            </w:pPr>
            <w:r>
              <w:rPr>
                <w:b/>
                <w:bCs/>
              </w:rPr>
              <w:t>Owner</w:t>
            </w:r>
          </w:p>
        </w:tc>
        <w:tc>
          <w:tcPr>
            <w:tcW w:w="1045" w:type="dxa"/>
          </w:tcPr>
          <w:p w14:paraId="4CB53D04" w14:textId="77777777" w:rsidR="00BE258A" w:rsidRPr="00237C7B" w:rsidRDefault="00BE258A" w:rsidP="00E1635D">
            <w:pPr>
              <w:rPr>
                <w:b/>
                <w:bCs/>
              </w:rPr>
            </w:pPr>
            <w:r>
              <w:rPr>
                <w:b/>
                <w:bCs/>
              </w:rPr>
              <w:t>Waiting</w:t>
            </w:r>
          </w:p>
        </w:tc>
        <w:tc>
          <w:tcPr>
            <w:tcW w:w="5575" w:type="dxa"/>
          </w:tcPr>
          <w:p w14:paraId="5FF29685" w14:textId="77777777" w:rsidR="00BE258A" w:rsidRPr="00237C7B" w:rsidRDefault="00BE258A" w:rsidP="00E1635D">
            <w:pPr>
              <w:rPr>
                <w:b/>
                <w:bCs/>
              </w:rPr>
            </w:pPr>
            <w:r>
              <w:rPr>
                <w:b/>
                <w:bCs/>
              </w:rPr>
              <w:t>Reason</w:t>
            </w:r>
          </w:p>
        </w:tc>
      </w:tr>
      <w:tr w:rsidR="00BE258A" w14:paraId="2BDB217B" w14:textId="77777777" w:rsidTr="00E1635D">
        <w:tc>
          <w:tcPr>
            <w:tcW w:w="710" w:type="dxa"/>
          </w:tcPr>
          <w:p w14:paraId="307BC92E" w14:textId="77777777" w:rsidR="00BE258A" w:rsidRDefault="00BE258A" w:rsidP="00E1635D">
            <w:r>
              <w:t>A</w:t>
            </w:r>
          </w:p>
        </w:tc>
        <w:tc>
          <w:tcPr>
            <w:tcW w:w="737" w:type="dxa"/>
          </w:tcPr>
          <w:p w14:paraId="17E1C174" w14:textId="77777777" w:rsidR="00BE258A" w:rsidRDefault="00BE258A" w:rsidP="00E1635D">
            <w:r>
              <w:t>S</w:t>
            </w:r>
          </w:p>
        </w:tc>
        <w:tc>
          <w:tcPr>
            <w:tcW w:w="923" w:type="dxa"/>
          </w:tcPr>
          <w:p w14:paraId="4AC74D84" w14:textId="42F81001" w:rsidR="00BE258A" w:rsidRDefault="00BE258A" w:rsidP="00E1635D">
            <w:r>
              <w:t>T</w:t>
            </w:r>
            <w:r>
              <w:t>1</w:t>
            </w:r>
          </w:p>
        </w:tc>
        <w:tc>
          <w:tcPr>
            <w:tcW w:w="1045" w:type="dxa"/>
          </w:tcPr>
          <w:p w14:paraId="5AF59AA4" w14:textId="156F841F" w:rsidR="00BE258A" w:rsidRDefault="00BE258A" w:rsidP="00E1635D"/>
        </w:tc>
        <w:tc>
          <w:tcPr>
            <w:tcW w:w="5575" w:type="dxa"/>
          </w:tcPr>
          <w:p w14:paraId="1B3A6FAE" w14:textId="3004B371" w:rsidR="00BE258A" w:rsidRDefault="00BE258A" w:rsidP="00E1635D">
            <w:r>
              <w:t xml:space="preserve">T2 locks released, T1 no longer waiting; </w:t>
            </w:r>
            <w:r w:rsidR="006F3B8F">
              <w:t>resume</w:t>
            </w:r>
            <w:r>
              <w:t xml:space="preserve"> T1</w:t>
            </w:r>
          </w:p>
        </w:tc>
      </w:tr>
    </w:tbl>
    <w:p w14:paraId="10A0392A" w14:textId="4083EB09" w:rsidR="00BE258A" w:rsidRPr="00237C7B" w:rsidRDefault="006F3B8F" w:rsidP="00BE258A">
      <w:pPr>
        <w:pStyle w:val="ListParagraph"/>
        <w:numPr>
          <w:ilvl w:val="0"/>
          <w:numId w:val="12"/>
        </w:numPr>
        <w:rPr>
          <w:u w:val="single"/>
        </w:rPr>
      </w:pPr>
      <w:r>
        <w:t>T1: X(A)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710"/>
        <w:gridCol w:w="737"/>
        <w:gridCol w:w="923"/>
        <w:gridCol w:w="1045"/>
        <w:gridCol w:w="5575"/>
      </w:tblGrid>
      <w:tr w:rsidR="00BE258A" w14:paraId="1634D8ED" w14:textId="77777777" w:rsidTr="00E1635D">
        <w:tc>
          <w:tcPr>
            <w:tcW w:w="710" w:type="dxa"/>
          </w:tcPr>
          <w:p w14:paraId="6DBDACB0" w14:textId="77777777" w:rsidR="00BE258A" w:rsidRPr="00237C7B" w:rsidRDefault="00BE258A" w:rsidP="00E1635D">
            <w:pPr>
              <w:rPr>
                <w:b/>
                <w:bCs/>
              </w:rPr>
            </w:pPr>
            <w:r>
              <w:rPr>
                <w:b/>
                <w:bCs/>
              </w:rPr>
              <w:t>Data</w:t>
            </w:r>
          </w:p>
        </w:tc>
        <w:tc>
          <w:tcPr>
            <w:tcW w:w="737" w:type="dxa"/>
          </w:tcPr>
          <w:p w14:paraId="2096D121" w14:textId="77777777" w:rsidR="00BE258A" w:rsidRPr="00237C7B" w:rsidRDefault="00BE258A" w:rsidP="00E1635D">
            <w:pPr>
              <w:rPr>
                <w:b/>
                <w:bCs/>
              </w:rPr>
            </w:pPr>
            <w:r>
              <w:rPr>
                <w:b/>
                <w:bCs/>
              </w:rPr>
              <w:t>Lock</w:t>
            </w:r>
          </w:p>
        </w:tc>
        <w:tc>
          <w:tcPr>
            <w:tcW w:w="923" w:type="dxa"/>
          </w:tcPr>
          <w:p w14:paraId="54E195C3" w14:textId="77777777" w:rsidR="00BE258A" w:rsidRPr="00237C7B" w:rsidRDefault="00BE258A" w:rsidP="00E1635D">
            <w:pPr>
              <w:rPr>
                <w:b/>
                <w:bCs/>
              </w:rPr>
            </w:pPr>
            <w:r>
              <w:rPr>
                <w:b/>
                <w:bCs/>
              </w:rPr>
              <w:t>Owner</w:t>
            </w:r>
          </w:p>
        </w:tc>
        <w:tc>
          <w:tcPr>
            <w:tcW w:w="1045" w:type="dxa"/>
          </w:tcPr>
          <w:p w14:paraId="6D3B2B36" w14:textId="77777777" w:rsidR="00BE258A" w:rsidRPr="00237C7B" w:rsidRDefault="00BE258A" w:rsidP="00E1635D">
            <w:pPr>
              <w:rPr>
                <w:b/>
                <w:bCs/>
              </w:rPr>
            </w:pPr>
            <w:r>
              <w:rPr>
                <w:b/>
                <w:bCs/>
              </w:rPr>
              <w:t>Waiting</w:t>
            </w:r>
          </w:p>
        </w:tc>
        <w:tc>
          <w:tcPr>
            <w:tcW w:w="5575" w:type="dxa"/>
          </w:tcPr>
          <w:p w14:paraId="11F59A80" w14:textId="77777777" w:rsidR="00BE258A" w:rsidRPr="00237C7B" w:rsidRDefault="00BE258A" w:rsidP="00E1635D">
            <w:pPr>
              <w:rPr>
                <w:b/>
                <w:bCs/>
              </w:rPr>
            </w:pPr>
            <w:r>
              <w:rPr>
                <w:b/>
                <w:bCs/>
              </w:rPr>
              <w:t>Reason</w:t>
            </w:r>
          </w:p>
        </w:tc>
      </w:tr>
      <w:tr w:rsidR="00BE258A" w14:paraId="577265DA" w14:textId="77777777" w:rsidTr="00E1635D">
        <w:tc>
          <w:tcPr>
            <w:tcW w:w="710" w:type="dxa"/>
          </w:tcPr>
          <w:p w14:paraId="0472A6F6" w14:textId="77777777" w:rsidR="00BE258A" w:rsidRDefault="00BE258A" w:rsidP="00E1635D">
            <w:r>
              <w:t>A</w:t>
            </w:r>
          </w:p>
        </w:tc>
        <w:tc>
          <w:tcPr>
            <w:tcW w:w="737" w:type="dxa"/>
          </w:tcPr>
          <w:p w14:paraId="3D7BDAF2" w14:textId="22476C8A" w:rsidR="00BE258A" w:rsidRDefault="006F3B8F" w:rsidP="00E1635D">
            <w:r>
              <w:t>X</w:t>
            </w:r>
          </w:p>
        </w:tc>
        <w:tc>
          <w:tcPr>
            <w:tcW w:w="923" w:type="dxa"/>
          </w:tcPr>
          <w:p w14:paraId="538B5CDD" w14:textId="6AE9B8D6" w:rsidR="00BE258A" w:rsidRDefault="00BE258A" w:rsidP="00E1635D">
            <w:r>
              <w:t>T</w:t>
            </w:r>
            <w:r w:rsidR="006F3B8F">
              <w:t>1</w:t>
            </w:r>
          </w:p>
        </w:tc>
        <w:tc>
          <w:tcPr>
            <w:tcW w:w="1045" w:type="dxa"/>
          </w:tcPr>
          <w:p w14:paraId="24767A28" w14:textId="77777777" w:rsidR="00BE258A" w:rsidRDefault="00BE258A" w:rsidP="00E1635D"/>
        </w:tc>
        <w:tc>
          <w:tcPr>
            <w:tcW w:w="5575" w:type="dxa"/>
          </w:tcPr>
          <w:p w14:paraId="70390B46" w14:textId="7EF9024E" w:rsidR="00BE258A" w:rsidRDefault="006F3B8F" w:rsidP="00E1635D">
            <w:r>
              <w:t>T1 requests x on A, T2 has no lock on A; Approve</w:t>
            </w:r>
          </w:p>
        </w:tc>
      </w:tr>
    </w:tbl>
    <w:p w14:paraId="29353675" w14:textId="2A4E31E2" w:rsidR="006F3B8F" w:rsidRPr="00237C7B" w:rsidRDefault="006F3B8F" w:rsidP="006F3B8F">
      <w:pPr>
        <w:pStyle w:val="ListParagraph"/>
        <w:numPr>
          <w:ilvl w:val="0"/>
          <w:numId w:val="12"/>
        </w:numPr>
        <w:rPr>
          <w:u w:val="single"/>
        </w:rPr>
      </w:pPr>
      <w:r>
        <w:t xml:space="preserve">T1: </w:t>
      </w:r>
      <w:r>
        <w:t>W</w:t>
      </w:r>
      <w:r>
        <w:t>(A)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710"/>
        <w:gridCol w:w="737"/>
        <w:gridCol w:w="923"/>
        <w:gridCol w:w="1045"/>
        <w:gridCol w:w="5575"/>
      </w:tblGrid>
      <w:tr w:rsidR="006F3B8F" w14:paraId="7221E94F" w14:textId="77777777" w:rsidTr="00E1635D">
        <w:tc>
          <w:tcPr>
            <w:tcW w:w="710" w:type="dxa"/>
          </w:tcPr>
          <w:p w14:paraId="7976DEFF" w14:textId="77777777" w:rsidR="006F3B8F" w:rsidRPr="00237C7B" w:rsidRDefault="006F3B8F" w:rsidP="00E1635D">
            <w:pPr>
              <w:rPr>
                <w:b/>
                <w:bCs/>
              </w:rPr>
            </w:pPr>
            <w:r>
              <w:rPr>
                <w:b/>
                <w:bCs/>
              </w:rPr>
              <w:t>Data</w:t>
            </w:r>
          </w:p>
        </w:tc>
        <w:tc>
          <w:tcPr>
            <w:tcW w:w="737" w:type="dxa"/>
          </w:tcPr>
          <w:p w14:paraId="6055DB30" w14:textId="77777777" w:rsidR="006F3B8F" w:rsidRPr="00237C7B" w:rsidRDefault="006F3B8F" w:rsidP="00E1635D">
            <w:pPr>
              <w:rPr>
                <w:b/>
                <w:bCs/>
              </w:rPr>
            </w:pPr>
            <w:r>
              <w:rPr>
                <w:b/>
                <w:bCs/>
              </w:rPr>
              <w:t>Lock</w:t>
            </w:r>
          </w:p>
        </w:tc>
        <w:tc>
          <w:tcPr>
            <w:tcW w:w="923" w:type="dxa"/>
          </w:tcPr>
          <w:p w14:paraId="58C6B8B2" w14:textId="77777777" w:rsidR="006F3B8F" w:rsidRPr="00237C7B" w:rsidRDefault="006F3B8F" w:rsidP="00E1635D">
            <w:pPr>
              <w:rPr>
                <w:b/>
                <w:bCs/>
              </w:rPr>
            </w:pPr>
            <w:r>
              <w:rPr>
                <w:b/>
                <w:bCs/>
              </w:rPr>
              <w:t>Owner</w:t>
            </w:r>
          </w:p>
        </w:tc>
        <w:tc>
          <w:tcPr>
            <w:tcW w:w="1045" w:type="dxa"/>
          </w:tcPr>
          <w:p w14:paraId="5AA872F5" w14:textId="77777777" w:rsidR="006F3B8F" w:rsidRPr="00237C7B" w:rsidRDefault="006F3B8F" w:rsidP="00E1635D">
            <w:pPr>
              <w:rPr>
                <w:b/>
                <w:bCs/>
              </w:rPr>
            </w:pPr>
            <w:r>
              <w:rPr>
                <w:b/>
                <w:bCs/>
              </w:rPr>
              <w:t>Waiting</w:t>
            </w:r>
          </w:p>
        </w:tc>
        <w:tc>
          <w:tcPr>
            <w:tcW w:w="5575" w:type="dxa"/>
          </w:tcPr>
          <w:p w14:paraId="0B4F093C" w14:textId="77777777" w:rsidR="006F3B8F" w:rsidRPr="00237C7B" w:rsidRDefault="006F3B8F" w:rsidP="00E1635D">
            <w:pPr>
              <w:rPr>
                <w:b/>
                <w:bCs/>
              </w:rPr>
            </w:pPr>
            <w:r>
              <w:rPr>
                <w:b/>
                <w:bCs/>
              </w:rPr>
              <w:t>Reason</w:t>
            </w:r>
          </w:p>
        </w:tc>
      </w:tr>
      <w:tr w:rsidR="006F3B8F" w14:paraId="7D35F1BA" w14:textId="77777777" w:rsidTr="00E1635D">
        <w:tc>
          <w:tcPr>
            <w:tcW w:w="710" w:type="dxa"/>
          </w:tcPr>
          <w:p w14:paraId="1A00637A" w14:textId="77777777" w:rsidR="006F3B8F" w:rsidRDefault="006F3B8F" w:rsidP="00E1635D">
            <w:r>
              <w:t>A</w:t>
            </w:r>
          </w:p>
        </w:tc>
        <w:tc>
          <w:tcPr>
            <w:tcW w:w="737" w:type="dxa"/>
          </w:tcPr>
          <w:p w14:paraId="1BF508D4" w14:textId="77777777" w:rsidR="006F3B8F" w:rsidRDefault="006F3B8F" w:rsidP="00E1635D">
            <w:r>
              <w:t>X</w:t>
            </w:r>
          </w:p>
        </w:tc>
        <w:tc>
          <w:tcPr>
            <w:tcW w:w="923" w:type="dxa"/>
          </w:tcPr>
          <w:p w14:paraId="226067C3" w14:textId="77777777" w:rsidR="006F3B8F" w:rsidRDefault="006F3B8F" w:rsidP="00E1635D">
            <w:r>
              <w:t>T1</w:t>
            </w:r>
          </w:p>
        </w:tc>
        <w:tc>
          <w:tcPr>
            <w:tcW w:w="1045" w:type="dxa"/>
          </w:tcPr>
          <w:p w14:paraId="677966E6" w14:textId="77777777" w:rsidR="006F3B8F" w:rsidRDefault="006F3B8F" w:rsidP="00E1635D"/>
        </w:tc>
        <w:tc>
          <w:tcPr>
            <w:tcW w:w="5575" w:type="dxa"/>
          </w:tcPr>
          <w:p w14:paraId="376D7533" w14:textId="71C91A6F" w:rsidR="006F3B8F" w:rsidRDefault="006F3B8F" w:rsidP="00E1635D">
            <w:r>
              <w:t>Write A doesn’t change locks</w:t>
            </w:r>
          </w:p>
        </w:tc>
      </w:tr>
    </w:tbl>
    <w:p w14:paraId="6A0D97CF" w14:textId="19E4E0CD" w:rsidR="006F3B8F" w:rsidRPr="00237C7B" w:rsidRDefault="006F3B8F" w:rsidP="006F3B8F">
      <w:pPr>
        <w:pStyle w:val="ListParagraph"/>
        <w:numPr>
          <w:ilvl w:val="0"/>
          <w:numId w:val="12"/>
        </w:numPr>
        <w:rPr>
          <w:u w:val="single"/>
        </w:rPr>
      </w:pPr>
      <w:r>
        <w:t xml:space="preserve">T1: </w:t>
      </w:r>
      <w:r>
        <w:t>Commit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710"/>
        <w:gridCol w:w="737"/>
        <w:gridCol w:w="923"/>
        <w:gridCol w:w="1045"/>
        <w:gridCol w:w="5575"/>
      </w:tblGrid>
      <w:tr w:rsidR="006F3B8F" w14:paraId="64B14F95" w14:textId="77777777" w:rsidTr="00E1635D">
        <w:tc>
          <w:tcPr>
            <w:tcW w:w="710" w:type="dxa"/>
          </w:tcPr>
          <w:p w14:paraId="2685E1D4" w14:textId="77777777" w:rsidR="006F3B8F" w:rsidRPr="00237C7B" w:rsidRDefault="006F3B8F" w:rsidP="00E1635D">
            <w:pPr>
              <w:rPr>
                <w:b/>
                <w:bCs/>
              </w:rPr>
            </w:pPr>
            <w:r>
              <w:rPr>
                <w:b/>
                <w:bCs/>
              </w:rPr>
              <w:t>Data</w:t>
            </w:r>
          </w:p>
        </w:tc>
        <w:tc>
          <w:tcPr>
            <w:tcW w:w="737" w:type="dxa"/>
          </w:tcPr>
          <w:p w14:paraId="79353EA1" w14:textId="77777777" w:rsidR="006F3B8F" w:rsidRPr="00237C7B" w:rsidRDefault="006F3B8F" w:rsidP="00E1635D">
            <w:pPr>
              <w:rPr>
                <w:b/>
                <w:bCs/>
              </w:rPr>
            </w:pPr>
            <w:r>
              <w:rPr>
                <w:b/>
                <w:bCs/>
              </w:rPr>
              <w:t>Lock</w:t>
            </w:r>
          </w:p>
        </w:tc>
        <w:tc>
          <w:tcPr>
            <w:tcW w:w="923" w:type="dxa"/>
          </w:tcPr>
          <w:p w14:paraId="0AB0A4AC" w14:textId="77777777" w:rsidR="006F3B8F" w:rsidRPr="00237C7B" w:rsidRDefault="006F3B8F" w:rsidP="00E1635D">
            <w:pPr>
              <w:rPr>
                <w:b/>
                <w:bCs/>
              </w:rPr>
            </w:pPr>
            <w:r>
              <w:rPr>
                <w:b/>
                <w:bCs/>
              </w:rPr>
              <w:t>Owner</w:t>
            </w:r>
          </w:p>
        </w:tc>
        <w:tc>
          <w:tcPr>
            <w:tcW w:w="1045" w:type="dxa"/>
          </w:tcPr>
          <w:p w14:paraId="35AA0977" w14:textId="77777777" w:rsidR="006F3B8F" w:rsidRPr="00237C7B" w:rsidRDefault="006F3B8F" w:rsidP="00E1635D">
            <w:pPr>
              <w:rPr>
                <w:b/>
                <w:bCs/>
              </w:rPr>
            </w:pPr>
            <w:r>
              <w:rPr>
                <w:b/>
                <w:bCs/>
              </w:rPr>
              <w:t>Waiting</w:t>
            </w:r>
          </w:p>
        </w:tc>
        <w:tc>
          <w:tcPr>
            <w:tcW w:w="5575" w:type="dxa"/>
          </w:tcPr>
          <w:p w14:paraId="5739EFCC" w14:textId="77777777" w:rsidR="006F3B8F" w:rsidRPr="00237C7B" w:rsidRDefault="006F3B8F" w:rsidP="00E1635D">
            <w:pPr>
              <w:rPr>
                <w:b/>
                <w:bCs/>
              </w:rPr>
            </w:pPr>
            <w:r>
              <w:rPr>
                <w:b/>
                <w:bCs/>
              </w:rPr>
              <w:t>Reason</w:t>
            </w:r>
          </w:p>
        </w:tc>
      </w:tr>
      <w:tr w:rsidR="006F3B8F" w14:paraId="37BF2E6B" w14:textId="77777777" w:rsidTr="00E1635D">
        <w:tc>
          <w:tcPr>
            <w:tcW w:w="710" w:type="dxa"/>
          </w:tcPr>
          <w:p w14:paraId="0146E53E" w14:textId="6E5D3ADB" w:rsidR="006F3B8F" w:rsidRDefault="006F3B8F" w:rsidP="00E1635D"/>
        </w:tc>
        <w:tc>
          <w:tcPr>
            <w:tcW w:w="737" w:type="dxa"/>
          </w:tcPr>
          <w:p w14:paraId="17D53466" w14:textId="3F6059AE" w:rsidR="006F3B8F" w:rsidRDefault="006F3B8F" w:rsidP="00E1635D"/>
        </w:tc>
        <w:tc>
          <w:tcPr>
            <w:tcW w:w="923" w:type="dxa"/>
          </w:tcPr>
          <w:p w14:paraId="6947DB5C" w14:textId="051C4CBB" w:rsidR="006F3B8F" w:rsidRDefault="006F3B8F" w:rsidP="00E1635D"/>
        </w:tc>
        <w:tc>
          <w:tcPr>
            <w:tcW w:w="1045" w:type="dxa"/>
          </w:tcPr>
          <w:p w14:paraId="04B74782" w14:textId="77777777" w:rsidR="006F3B8F" w:rsidRDefault="006F3B8F" w:rsidP="00E1635D"/>
        </w:tc>
        <w:tc>
          <w:tcPr>
            <w:tcW w:w="5575" w:type="dxa"/>
          </w:tcPr>
          <w:p w14:paraId="063EF164" w14:textId="4A149D7F" w:rsidR="006F3B8F" w:rsidRDefault="006F3B8F" w:rsidP="00E1635D">
            <w:r>
              <w:t>T1 locks released</w:t>
            </w:r>
          </w:p>
        </w:tc>
      </w:tr>
    </w:tbl>
    <w:p w14:paraId="3CF0FBE0" w14:textId="77777777" w:rsidR="00384BAC" w:rsidRDefault="00384BAC" w:rsidP="006F3B8F"/>
    <w:sectPr w:rsidR="00384BA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133A81"/>
    <w:multiLevelType w:val="hybridMultilevel"/>
    <w:tmpl w:val="F2AE92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8779D4"/>
    <w:multiLevelType w:val="hybridMultilevel"/>
    <w:tmpl w:val="A2DA14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1652571"/>
    <w:multiLevelType w:val="hybridMultilevel"/>
    <w:tmpl w:val="A2DA14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47E1157"/>
    <w:multiLevelType w:val="hybridMultilevel"/>
    <w:tmpl w:val="A2DA14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6479C1"/>
    <w:multiLevelType w:val="hybridMultilevel"/>
    <w:tmpl w:val="A2DA14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46E54D7"/>
    <w:multiLevelType w:val="hybridMultilevel"/>
    <w:tmpl w:val="68D2E1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6A168E7"/>
    <w:multiLevelType w:val="hybridMultilevel"/>
    <w:tmpl w:val="A2DA14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9913D8C"/>
    <w:multiLevelType w:val="hybridMultilevel"/>
    <w:tmpl w:val="A2DA14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DC74896"/>
    <w:multiLevelType w:val="hybridMultilevel"/>
    <w:tmpl w:val="A2DA14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17267D8"/>
    <w:multiLevelType w:val="hybridMultilevel"/>
    <w:tmpl w:val="A2DA14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65C071B"/>
    <w:multiLevelType w:val="hybridMultilevel"/>
    <w:tmpl w:val="A2DA14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81344B2"/>
    <w:multiLevelType w:val="hybridMultilevel"/>
    <w:tmpl w:val="A2DA14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A4A408A"/>
    <w:multiLevelType w:val="hybridMultilevel"/>
    <w:tmpl w:val="A2DA14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F872EF7"/>
    <w:multiLevelType w:val="hybridMultilevel"/>
    <w:tmpl w:val="37BEC0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5"/>
  </w:num>
  <w:num w:numId="3">
    <w:abstractNumId w:val="13"/>
  </w:num>
  <w:num w:numId="4">
    <w:abstractNumId w:val="12"/>
  </w:num>
  <w:num w:numId="5">
    <w:abstractNumId w:val="9"/>
  </w:num>
  <w:num w:numId="6">
    <w:abstractNumId w:val="2"/>
  </w:num>
  <w:num w:numId="7">
    <w:abstractNumId w:val="6"/>
  </w:num>
  <w:num w:numId="8">
    <w:abstractNumId w:val="11"/>
  </w:num>
  <w:num w:numId="9">
    <w:abstractNumId w:val="8"/>
  </w:num>
  <w:num w:numId="10">
    <w:abstractNumId w:val="7"/>
  </w:num>
  <w:num w:numId="11">
    <w:abstractNumId w:val="10"/>
  </w:num>
  <w:num w:numId="12">
    <w:abstractNumId w:val="3"/>
  </w:num>
  <w:num w:numId="13">
    <w:abstractNumId w:val="1"/>
  </w:num>
  <w:num w:numId="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2NTK1MDMyMjQ3MjdV0lEKTi0uzszPAykwrAUA1BQTWywAAAA="/>
  </w:docVars>
  <w:rsids>
    <w:rsidRoot w:val="00C0001C"/>
    <w:rsid w:val="00237C7B"/>
    <w:rsid w:val="00384BAC"/>
    <w:rsid w:val="005552E6"/>
    <w:rsid w:val="006F3B8F"/>
    <w:rsid w:val="007A256B"/>
    <w:rsid w:val="00A235AC"/>
    <w:rsid w:val="00BE258A"/>
    <w:rsid w:val="00C0001C"/>
    <w:rsid w:val="00D07B56"/>
    <w:rsid w:val="00FC77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1EBFF7"/>
  <w15:chartTrackingRefBased/>
  <w15:docId w15:val="{9A82E22A-B58D-4551-A50F-915C87D04B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7C7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235AC"/>
    <w:pPr>
      <w:ind w:left="720"/>
      <w:contextualSpacing/>
    </w:pPr>
  </w:style>
  <w:style w:type="table" w:styleId="TableGrid">
    <w:name w:val="Table Grid"/>
    <w:basedOn w:val="TableNormal"/>
    <w:uiPriority w:val="39"/>
    <w:rsid w:val="00384B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3</Pages>
  <Words>345</Words>
  <Characters>197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es Yang</dc:creator>
  <cp:keywords/>
  <dc:description/>
  <cp:lastModifiedBy>Charles Yang</cp:lastModifiedBy>
  <cp:revision>2</cp:revision>
  <dcterms:created xsi:type="dcterms:W3CDTF">2021-04-20T00:36:00Z</dcterms:created>
  <dcterms:modified xsi:type="dcterms:W3CDTF">2021-04-20T01:54:00Z</dcterms:modified>
</cp:coreProperties>
</file>